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JAVNI POZIV 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3EB9">
        <w:rPr>
          <w:rFonts w:ascii="Arial" w:hAnsi="Arial" w:cs="Arial"/>
          <w:b/>
          <w:bCs/>
          <w:color w:val="auto"/>
          <w:sz w:val="22"/>
          <w:szCs w:val="22"/>
        </w:rPr>
        <w:t>za finan</w:t>
      </w:r>
      <w:r w:rsidR="003C23C4">
        <w:rPr>
          <w:rFonts w:ascii="Arial" w:hAnsi="Arial" w:cs="Arial"/>
          <w:b/>
          <w:bCs/>
          <w:color w:val="auto"/>
          <w:sz w:val="22"/>
          <w:szCs w:val="22"/>
        </w:rPr>
        <w:t>c</w:t>
      </w:r>
      <w:r w:rsidRPr="00313EB9">
        <w:rPr>
          <w:rFonts w:ascii="Arial" w:hAnsi="Arial" w:cs="Arial"/>
          <w:b/>
          <w:bCs/>
          <w:color w:val="auto"/>
          <w:sz w:val="22"/>
          <w:szCs w:val="22"/>
        </w:rPr>
        <w:t>iranje/sufinan</w:t>
      </w:r>
      <w:r w:rsidR="003C23C4">
        <w:rPr>
          <w:rFonts w:ascii="Arial" w:hAnsi="Arial" w:cs="Arial"/>
          <w:b/>
          <w:bCs/>
          <w:color w:val="auto"/>
          <w:sz w:val="22"/>
          <w:szCs w:val="22"/>
        </w:rPr>
        <w:t>c</w:t>
      </w:r>
      <w:r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iranje programa i projekata iz oblasti osnovnog i srednjeg obrazovanja iz </w:t>
      </w:r>
      <w:r w:rsidR="003C23C4">
        <w:rPr>
          <w:rFonts w:ascii="Arial" w:hAnsi="Arial" w:cs="Arial"/>
          <w:b/>
          <w:bCs/>
          <w:color w:val="auto"/>
          <w:sz w:val="22"/>
          <w:szCs w:val="22"/>
        </w:rPr>
        <w:t>Proračuna</w:t>
      </w:r>
      <w:r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Feder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>acije Bosne i Hercegovine u 2021</w:t>
      </w:r>
      <w:r w:rsidRPr="00313EB9">
        <w:rPr>
          <w:rFonts w:ascii="Arial" w:hAnsi="Arial" w:cs="Arial"/>
          <w:b/>
          <w:bCs/>
          <w:color w:val="auto"/>
          <w:sz w:val="22"/>
          <w:szCs w:val="22"/>
        </w:rPr>
        <w:t>. 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F92578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Federalno ministarstvo obrazovanja i </w:t>
      </w:r>
      <w:r w:rsidR="003C23C4">
        <w:rPr>
          <w:rFonts w:ascii="Arial" w:hAnsi="Arial" w:cs="Arial"/>
          <w:sz w:val="22"/>
          <w:szCs w:val="22"/>
        </w:rPr>
        <w:t>znanosti</w:t>
      </w:r>
      <w:r w:rsidRPr="00313EB9">
        <w:rPr>
          <w:rFonts w:ascii="Arial" w:hAnsi="Arial" w:cs="Arial"/>
          <w:sz w:val="22"/>
          <w:szCs w:val="22"/>
        </w:rPr>
        <w:t xml:space="preserve"> raspisuje Javni poziv za </w:t>
      </w:r>
      <w:r w:rsidRPr="00294AEE">
        <w:rPr>
          <w:rFonts w:ascii="Arial" w:hAnsi="Arial" w:cs="Arial"/>
          <w:color w:val="auto"/>
          <w:sz w:val="22"/>
          <w:szCs w:val="22"/>
        </w:rPr>
        <w:t>finan</w:t>
      </w:r>
      <w:r w:rsidR="003C23C4">
        <w:rPr>
          <w:rFonts w:ascii="Arial" w:hAnsi="Arial" w:cs="Arial"/>
          <w:color w:val="auto"/>
          <w:sz w:val="22"/>
          <w:szCs w:val="22"/>
        </w:rPr>
        <w:t>c</w:t>
      </w:r>
      <w:r w:rsidRPr="00294AEE">
        <w:rPr>
          <w:rFonts w:ascii="Arial" w:hAnsi="Arial" w:cs="Arial"/>
          <w:color w:val="auto"/>
          <w:sz w:val="22"/>
          <w:szCs w:val="22"/>
        </w:rPr>
        <w:t>iranje/sufinan</w:t>
      </w:r>
      <w:r w:rsidR="003C23C4">
        <w:rPr>
          <w:rFonts w:ascii="Arial" w:hAnsi="Arial" w:cs="Arial"/>
          <w:color w:val="auto"/>
          <w:sz w:val="22"/>
          <w:szCs w:val="22"/>
        </w:rPr>
        <w:t>c</w:t>
      </w:r>
      <w:r w:rsidRPr="00294AEE">
        <w:rPr>
          <w:rFonts w:ascii="Arial" w:hAnsi="Arial" w:cs="Arial"/>
          <w:color w:val="auto"/>
          <w:sz w:val="22"/>
          <w:szCs w:val="22"/>
        </w:rPr>
        <w:t>iranje projekata</w:t>
      </w:r>
      <w:r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iz </w:t>
      </w:r>
      <w:r w:rsidR="003C23C4">
        <w:rPr>
          <w:rFonts w:ascii="Arial" w:hAnsi="Arial" w:cs="Arial"/>
          <w:bCs/>
          <w:color w:val="auto"/>
          <w:sz w:val="22"/>
          <w:szCs w:val="22"/>
        </w:rPr>
        <w:t>Proračuna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 Federa</w:t>
      </w:r>
      <w:r w:rsidR="00AA153A">
        <w:rPr>
          <w:rFonts w:ascii="Arial" w:hAnsi="Arial" w:cs="Arial"/>
          <w:bCs/>
          <w:color w:val="auto"/>
          <w:sz w:val="22"/>
          <w:szCs w:val="22"/>
        </w:rPr>
        <w:t>cije Bosne i Hercegovine za 2021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. godinu </w:t>
      </w:r>
      <w:r w:rsidRPr="00294AEE">
        <w:rPr>
          <w:rFonts w:ascii="Arial" w:hAnsi="Arial" w:cs="Arial"/>
          <w:color w:val="auto"/>
          <w:sz w:val="22"/>
          <w:szCs w:val="22"/>
        </w:rPr>
        <w:t>za sljedeće programe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</w:t>
      </w:r>
      <w:r w:rsidR="00D0077B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pora knjižnicam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osnovnih škola </w:t>
      </w:r>
      <w:r w:rsidR="00D0077B">
        <w:rPr>
          <w:rFonts w:ascii="Arial" w:hAnsi="Arial" w:cs="Arial"/>
          <w:color w:val="000000" w:themeColor="text1"/>
          <w:sz w:val="22"/>
          <w:szCs w:val="22"/>
          <w:lang w:val="hr-BA"/>
        </w:rPr>
        <w:t>radi jačanja jezičn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>o - komunikacijskih  kompetencija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="00D0077B">
        <w:rPr>
          <w:rFonts w:ascii="Arial" w:hAnsi="Arial" w:cs="Arial"/>
          <w:color w:val="000000" w:themeColor="text1"/>
          <w:sz w:val="22"/>
          <w:szCs w:val="22"/>
          <w:lang w:val="hr-BA"/>
        </w:rPr>
        <w:t>„Potpor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programima obuke, stručnog osposobljavanja i usavršavanja odraslih osoba s</w:t>
      </w:r>
    </w:p>
    <w:p w:rsidR="00AA153A" w:rsidRPr="00AA153A" w:rsidRDefault="00AA153A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fokusom na žene radi lakše integracije na tržište rada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A372EA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</w:t>
      </w:r>
      <w:r w:rsidR="00D0077B">
        <w:rPr>
          <w:rFonts w:ascii="Arial" w:hAnsi="Arial" w:cs="Arial"/>
          <w:b/>
          <w:sz w:val="22"/>
          <w:szCs w:val="22"/>
        </w:rPr>
        <w:t>A</w:t>
      </w:r>
      <w:r>
        <w:rPr>
          <w:rFonts w:ascii="Arial" w:hAnsi="Arial" w:cs="Arial"/>
          <w:b/>
          <w:sz w:val="22"/>
          <w:szCs w:val="22"/>
        </w:rPr>
        <w:t xml:space="preserve"> ZA PODNOŠENJE 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NA JAVNI POZIV 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b/>
          <w:sz w:val="22"/>
          <w:szCs w:val="22"/>
        </w:rPr>
        <w:t>FINAN</w:t>
      </w:r>
      <w:r w:rsidR="00D0077B">
        <w:rPr>
          <w:rFonts w:ascii="Arial" w:hAnsi="Arial" w:cs="Arial"/>
          <w:b/>
          <w:sz w:val="22"/>
          <w:szCs w:val="22"/>
        </w:rPr>
        <w:t>C</w:t>
      </w:r>
      <w:r w:rsidR="001B3D18" w:rsidRPr="00313EB9">
        <w:rPr>
          <w:rFonts w:ascii="Arial" w:hAnsi="Arial" w:cs="Arial"/>
          <w:b/>
          <w:sz w:val="22"/>
          <w:szCs w:val="22"/>
        </w:rPr>
        <w:t>IRANJE</w:t>
      </w:r>
      <w:r w:rsidR="00D0077B">
        <w:rPr>
          <w:rFonts w:ascii="Arial" w:hAnsi="Arial" w:cs="Arial"/>
          <w:b/>
          <w:sz w:val="22"/>
          <w:szCs w:val="22"/>
        </w:rPr>
        <w:t>/SUFINANC</w:t>
      </w:r>
      <w:r w:rsidR="0076717C">
        <w:rPr>
          <w:rFonts w:ascii="Arial" w:hAnsi="Arial" w:cs="Arial"/>
          <w:b/>
          <w:sz w:val="22"/>
          <w:szCs w:val="22"/>
        </w:rPr>
        <w:t>IRANJ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PROJEKATA IZ 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b/>
          <w:sz w:val="22"/>
          <w:szCs w:val="22"/>
        </w:rPr>
        <w:t>OSNOVNOG I SREDNJEG OBRAZOVANJ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Zahtjev za finan</w:t>
      </w:r>
      <w:r w:rsidR="00D0077B">
        <w:rPr>
          <w:rFonts w:ascii="Arial" w:hAnsi="Arial" w:cs="Arial"/>
          <w:sz w:val="22"/>
          <w:szCs w:val="22"/>
        </w:rPr>
        <w:t>c</w:t>
      </w:r>
      <w:r w:rsidRPr="00313EB9">
        <w:rPr>
          <w:rFonts w:ascii="Arial" w:hAnsi="Arial" w:cs="Arial"/>
          <w:sz w:val="22"/>
          <w:szCs w:val="22"/>
        </w:rPr>
        <w:t>iranje/sufinan</w:t>
      </w:r>
      <w:r w:rsidR="00D0077B">
        <w:rPr>
          <w:rFonts w:ascii="Arial" w:hAnsi="Arial" w:cs="Arial"/>
          <w:sz w:val="22"/>
          <w:szCs w:val="22"/>
        </w:rPr>
        <w:t>c</w:t>
      </w:r>
      <w:r w:rsidRPr="00313EB9">
        <w:rPr>
          <w:rFonts w:ascii="Arial" w:hAnsi="Arial" w:cs="Arial"/>
          <w:sz w:val="22"/>
          <w:szCs w:val="22"/>
        </w:rPr>
        <w:t>iranje projekta treba popuniti na odgovarajućem obrascu koji se preuzima sa web stranice Ministarstva (obrazac Zahtjeva se</w:t>
      </w:r>
      <w:r w:rsidR="00BE18E1" w:rsidRPr="00313EB9">
        <w:rPr>
          <w:rFonts w:ascii="Arial" w:hAnsi="Arial" w:cs="Arial"/>
          <w:sz w:val="22"/>
          <w:szCs w:val="22"/>
        </w:rPr>
        <w:t xml:space="preserve"> nalazi u nastavku teksta ovog j</w:t>
      </w:r>
      <w:r w:rsidRPr="00313EB9">
        <w:rPr>
          <w:rFonts w:ascii="Arial" w:hAnsi="Arial" w:cs="Arial"/>
          <w:sz w:val="22"/>
          <w:szCs w:val="22"/>
        </w:rPr>
        <w:t>avnog poziva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Uz popunjeni i ovjereni obrazac Zahtjeva i Izjave podnosi</w:t>
      </w:r>
      <w:r w:rsidR="00D0077B">
        <w:rPr>
          <w:rFonts w:ascii="Arial" w:hAnsi="Arial" w:cs="Arial"/>
          <w:sz w:val="22"/>
          <w:szCs w:val="22"/>
        </w:rPr>
        <w:t>telja</w:t>
      </w:r>
      <w:r w:rsidRPr="00313EB9">
        <w:rPr>
          <w:rFonts w:ascii="Arial" w:hAnsi="Arial" w:cs="Arial"/>
          <w:sz w:val="22"/>
          <w:szCs w:val="22"/>
        </w:rPr>
        <w:t xml:space="preserve"> Zahtjeva</w:t>
      </w:r>
      <w:r w:rsidR="005B3162">
        <w:rPr>
          <w:rFonts w:ascii="Arial" w:hAnsi="Arial" w:cs="Arial"/>
          <w:sz w:val="22"/>
          <w:szCs w:val="22"/>
        </w:rPr>
        <w:t>,</w:t>
      </w:r>
      <w:r w:rsidR="00D0077B">
        <w:rPr>
          <w:rFonts w:ascii="Arial" w:hAnsi="Arial" w:cs="Arial"/>
          <w:sz w:val="22"/>
          <w:szCs w:val="22"/>
        </w:rPr>
        <w:t xml:space="preserve"> dostaviti i ob</w:t>
      </w:r>
      <w:r w:rsidRPr="00313EB9">
        <w:rPr>
          <w:rFonts w:ascii="Arial" w:hAnsi="Arial" w:cs="Arial"/>
          <w:sz w:val="22"/>
          <w:szCs w:val="22"/>
        </w:rPr>
        <w:t>veznu dokumentaciju navedenu na obrascu Zahtjeva, uzimajući u obzir da li je podnosi</w:t>
      </w:r>
      <w:r w:rsidR="00D0077B">
        <w:rPr>
          <w:rFonts w:ascii="Arial" w:hAnsi="Arial" w:cs="Arial"/>
          <w:sz w:val="22"/>
          <w:szCs w:val="22"/>
        </w:rPr>
        <w:t>telj</w:t>
      </w:r>
      <w:r w:rsidRPr="00313EB9">
        <w:rPr>
          <w:rFonts w:ascii="Arial" w:hAnsi="Arial" w:cs="Arial"/>
          <w:sz w:val="22"/>
          <w:szCs w:val="22"/>
        </w:rPr>
        <w:t xml:space="preserve"> </w:t>
      </w:r>
      <w:r w:rsidR="00BE18E1" w:rsidRPr="00313EB9">
        <w:rPr>
          <w:rFonts w:ascii="Arial" w:hAnsi="Arial" w:cs="Arial"/>
          <w:sz w:val="22"/>
          <w:szCs w:val="22"/>
        </w:rPr>
        <w:t>Z</w:t>
      </w:r>
      <w:r w:rsidRPr="00313EB9">
        <w:rPr>
          <w:rFonts w:ascii="Arial" w:hAnsi="Arial" w:cs="Arial"/>
          <w:sz w:val="22"/>
          <w:szCs w:val="22"/>
        </w:rPr>
        <w:t xml:space="preserve">ahtjeva pravno lice ili </w:t>
      </w:r>
      <w:r w:rsidR="00D0077B">
        <w:rPr>
          <w:rFonts w:ascii="Arial" w:hAnsi="Arial" w:cs="Arial"/>
          <w:sz w:val="22"/>
          <w:szCs w:val="22"/>
        </w:rPr>
        <w:t>proračunski</w:t>
      </w:r>
      <w:r w:rsidRPr="00313EB9">
        <w:rPr>
          <w:rFonts w:ascii="Arial" w:hAnsi="Arial" w:cs="Arial"/>
          <w:sz w:val="22"/>
          <w:szCs w:val="22"/>
        </w:rPr>
        <w:t xml:space="preserve"> korisnik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D0077B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 ob</w:t>
      </w:r>
      <w:r w:rsidR="001B3D18" w:rsidRPr="00EE4E54">
        <w:rPr>
          <w:rFonts w:ascii="Arial" w:hAnsi="Arial" w:cs="Arial"/>
          <w:color w:val="auto"/>
          <w:sz w:val="22"/>
          <w:szCs w:val="22"/>
        </w:rPr>
        <w:t>vezne dokumentacije navedene na obrascu Zahtjeva, podnosi</w:t>
      </w:r>
      <w:r>
        <w:rPr>
          <w:rFonts w:ascii="Arial" w:hAnsi="Arial" w:cs="Arial"/>
          <w:color w:val="auto"/>
          <w:sz w:val="22"/>
          <w:szCs w:val="22"/>
        </w:rPr>
        <w:t>telj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Zahtjeva može dostaviti i drugu dodatnu dokumentaciju kojom dokazuje da ispunjava sve propisane kriterije iz Javnog poziva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Popunjen i ovjeren Zahtjev sa neophodnom dokumentacijom treba dostaviti Federalnom ministarstvu obrazovanja i </w:t>
      </w:r>
      <w:r w:rsidR="00D0077B">
        <w:rPr>
          <w:rFonts w:ascii="Arial" w:hAnsi="Arial" w:cs="Arial"/>
          <w:sz w:val="22"/>
          <w:szCs w:val="22"/>
        </w:rPr>
        <w:t>znanosti</w:t>
      </w:r>
      <w:r w:rsidRPr="00313EB9">
        <w:rPr>
          <w:rFonts w:ascii="Arial" w:hAnsi="Arial" w:cs="Arial"/>
          <w:sz w:val="22"/>
          <w:szCs w:val="22"/>
        </w:rPr>
        <w:t xml:space="preserve"> najkasnije do isteka roka navedenog u Javnom pozivu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Zahtjev sa svim </w:t>
      </w:r>
      <w:r w:rsidR="00161AA6">
        <w:rPr>
          <w:rFonts w:ascii="Arial" w:hAnsi="Arial" w:cs="Arial"/>
          <w:sz w:val="22"/>
          <w:szCs w:val="22"/>
        </w:rPr>
        <w:t>privitcima</w:t>
      </w:r>
      <w:r w:rsidRPr="00313EB9">
        <w:rPr>
          <w:rFonts w:ascii="Arial" w:hAnsi="Arial" w:cs="Arial"/>
          <w:sz w:val="22"/>
          <w:szCs w:val="22"/>
        </w:rPr>
        <w:t xml:space="preserve"> u </w:t>
      </w:r>
      <w:r w:rsidR="00352418">
        <w:rPr>
          <w:rFonts w:ascii="Arial" w:hAnsi="Arial" w:cs="Arial"/>
          <w:sz w:val="22"/>
          <w:szCs w:val="22"/>
        </w:rPr>
        <w:t>jednom primjerku</w:t>
      </w:r>
      <w:r w:rsidRPr="00313EB9">
        <w:rPr>
          <w:rFonts w:ascii="Arial" w:hAnsi="Arial" w:cs="Arial"/>
          <w:sz w:val="22"/>
          <w:szCs w:val="22"/>
        </w:rPr>
        <w:t xml:space="preserve"> treba poslati na adresu: </w:t>
      </w:r>
      <w:r w:rsidRPr="00313EB9">
        <w:rPr>
          <w:rFonts w:ascii="Arial" w:hAnsi="Arial" w:cs="Arial"/>
          <w:b/>
          <w:sz w:val="22"/>
          <w:szCs w:val="22"/>
        </w:rPr>
        <w:t xml:space="preserve">Federalno ministarstvo obrazovanja i </w:t>
      </w:r>
      <w:r w:rsidR="00DA5C3E">
        <w:rPr>
          <w:rFonts w:ascii="Arial" w:hAnsi="Arial" w:cs="Arial"/>
          <w:b/>
          <w:sz w:val="22"/>
          <w:szCs w:val="22"/>
        </w:rPr>
        <w:t>znanosti</w:t>
      </w:r>
      <w:r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215F2B" w:rsidRPr="00313EB9">
        <w:rPr>
          <w:rFonts w:ascii="Arial" w:hAnsi="Arial" w:cs="Arial"/>
          <w:b/>
          <w:sz w:val="22"/>
          <w:szCs w:val="22"/>
        </w:rPr>
        <w:t>Sektor za predškolsko, osnovno i srednje 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313EB9">
        <w:rPr>
          <w:rFonts w:ascii="Arial" w:hAnsi="Arial" w:cs="Arial"/>
          <w:b/>
          <w:sz w:val="22"/>
          <w:szCs w:val="22"/>
        </w:rPr>
        <w:t>dr. Ante Starčevića bb, 88000 Mostar</w:t>
      </w:r>
      <w:r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76717C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7C012A">
        <w:rPr>
          <w:rFonts w:ascii="Arial" w:hAnsi="Arial" w:cs="Arial"/>
          <w:color w:val="auto"/>
          <w:sz w:val="22"/>
          <w:szCs w:val="22"/>
        </w:rPr>
        <w:t xml:space="preserve">Zahtjevi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koji nisu dostavlj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u propisanom roku, 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zatim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z</w:t>
      </w:r>
      <w:r w:rsidR="001B3D18" w:rsidRPr="007C012A">
        <w:rPr>
          <w:rFonts w:ascii="Arial" w:hAnsi="Arial" w:cs="Arial"/>
          <w:color w:val="auto"/>
          <w:sz w:val="22"/>
          <w:szCs w:val="22"/>
        </w:rPr>
        <w:t>ahtjevi korisnika koji u prethodnom periodu nisu pravdali namjenski utrošak dodijeljeni</w:t>
      </w:r>
      <w:r w:rsidR="00687671" w:rsidRPr="007C012A">
        <w:rPr>
          <w:rFonts w:ascii="Arial" w:hAnsi="Arial" w:cs="Arial"/>
          <w:color w:val="auto"/>
          <w:sz w:val="22"/>
          <w:szCs w:val="22"/>
        </w:rPr>
        <w:t>h 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kao ni zahtjevi uz koje nije priložen detaljan opis projekta </w:t>
      </w:r>
      <w:r w:rsidR="00EE4E54" w:rsidRPr="007C012A">
        <w:rPr>
          <w:rFonts w:ascii="Arial" w:hAnsi="Arial" w:cs="Arial"/>
          <w:color w:val="auto"/>
          <w:sz w:val="22"/>
          <w:szCs w:val="22"/>
        </w:rPr>
        <w:t>sa detaljnim finan</w:t>
      </w:r>
      <w:r w:rsidR="00161AA6">
        <w:rPr>
          <w:rFonts w:ascii="Arial" w:hAnsi="Arial" w:cs="Arial"/>
          <w:color w:val="auto"/>
          <w:sz w:val="22"/>
          <w:szCs w:val="22"/>
        </w:rPr>
        <w:t>c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ijskim planom za koji se traži </w:t>
      </w:r>
      <w:r w:rsidR="009C290D" w:rsidRPr="007C012A">
        <w:rPr>
          <w:rFonts w:ascii="Arial" w:hAnsi="Arial" w:cs="Arial"/>
          <w:color w:val="auto"/>
          <w:sz w:val="22"/>
          <w:szCs w:val="22"/>
        </w:rPr>
        <w:t>finan</w:t>
      </w:r>
      <w:r w:rsidR="00161AA6">
        <w:rPr>
          <w:rFonts w:ascii="Arial" w:hAnsi="Arial" w:cs="Arial"/>
          <w:color w:val="auto"/>
          <w:sz w:val="22"/>
          <w:szCs w:val="22"/>
        </w:rPr>
        <w:t>c</w:t>
      </w:r>
      <w:r w:rsidR="009C290D" w:rsidRPr="007C012A">
        <w:rPr>
          <w:rFonts w:ascii="Arial" w:hAnsi="Arial" w:cs="Arial"/>
          <w:color w:val="auto"/>
          <w:sz w:val="22"/>
          <w:szCs w:val="22"/>
        </w:rPr>
        <w:t>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sufinan</w:t>
      </w:r>
      <w:r w:rsidR="00161AA6">
        <w:rPr>
          <w:rFonts w:ascii="Arial" w:hAnsi="Arial" w:cs="Arial"/>
          <w:color w:val="auto"/>
          <w:sz w:val="22"/>
          <w:szCs w:val="22"/>
        </w:rPr>
        <w:t>c</w:t>
      </w:r>
      <w:r w:rsidR="00EE4E54" w:rsidRPr="007C012A">
        <w:rPr>
          <w:rFonts w:ascii="Arial" w:hAnsi="Arial" w:cs="Arial"/>
          <w:color w:val="auto"/>
          <w:sz w:val="22"/>
          <w:szCs w:val="22"/>
        </w:rPr>
        <w:t>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neće biti razmatrani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161AA6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 ove</w:t>
      </w:r>
      <w:r w:rsidRPr="00313EB9">
        <w:rPr>
          <w:rFonts w:ascii="Arial" w:hAnsi="Arial" w:cs="Arial"/>
          <w:sz w:val="22"/>
          <w:szCs w:val="22"/>
        </w:rPr>
        <w:t xml:space="preserve"> opće uput</w:t>
      </w:r>
      <w:r>
        <w:rPr>
          <w:rFonts w:ascii="Arial" w:hAnsi="Arial" w:cs="Arial"/>
          <w:sz w:val="22"/>
          <w:szCs w:val="22"/>
        </w:rPr>
        <w:t>e</w:t>
      </w:r>
      <w:r w:rsidRPr="00313EB9">
        <w:rPr>
          <w:rFonts w:ascii="Arial" w:hAnsi="Arial" w:cs="Arial"/>
          <w:sz w:val="22"/>
          <w:szCs w:val="22"/>
        </w:rPr>
        <w:t>, podnosi</w:t>
      </w:r>
      <w:r>
        <w:rPr>
          <w:rFonts w:ascii="Arial" w:hAnsi="Arial" w:cs="Arial"/>
          <w:sz w:val="22"/>
          <w:szCs w:val="22"/>
        </w:rPr>
        <w:t>telj</w:t>
      </w:r>
      <w:r w:rsidRPr="00313EB9">
        <w:rPr>
          <w:rFonts w:ascii="Arial" w:hAnsi="Arial" w:cs="Arial"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sz w:val="22"/>
          <w:szCs w:val="22"/>
        </w:rPr>
        <w:t>Zahtj</w:t>
      </w:r>
      <w:r w:rsidR="00A96686">
        <w:rPr>
          <w:rFonts w:ascii="Arial" w:hAnsi="Arial" w:cs="Arial"/>
          <w:sz w:val="22"/>
          <w:szCs w:val="22"/>
        </w:rPr>
        <w:t>eva je dužan provoditi i posebn</w:t>
      </w:r>
      <w:r>
        <w:rPr>
          <w:rFonts w:ascii="Arial" w:hAnsi="Arial" w:cs="Arial"/>
          <w:sz w:val="22"/>
          <w:szCs w:val="22"/>
        </w:rPr>
        <w:t>e</w:t>
      </w:r>
      <w:r w:rsidR="00A96686">
        <w:rPr>
          <w:rFonts w:ascii="Arial" w:hAnsi="Arial" w:cs="Arial"/>
          <w:sz w:val="22"/>
          <w:szCs w:val="22"/>
        </w:rPr>
        <w:t xml:space="preserve"> uput</w:t>
      </w:r>
      <w:r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 i kriterije navedene za svaki pojedinačni program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1B3D18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Ustanove iz oblasti osnovnog i srednjeg obrazovanja dužne su u uvodnom dijelu</w:t>
      </w:r>
      <w:r w:rsidR="00161AA6">
        <w:rPr>
          <w:rFonts w:ascii="Arial" w:hAnsi="Arial" w:cs="Arial"/>
          <w:sz w:val="22"/>
          <w:szCs w:val="22"/>
        </w:rPr>
        <w:t xml:space="preserve"> svog detaljnog projekta kao ob</w:t>
      </w:r>
      <w:r w:rsidRPr="00313EB9">
        <w:rPr>
          <w:rFonts w:ascii="Arial" w:hAnsi="Arial" w:cs="Arial"/>
          <w:sz w:val="22"/>
          <w:szCs w:val="22"/>
        </w:rPr>
        <w:t>veznog dokumenta navesti najvažnije informacije o ustanovi (broj učenika i njihovu strukturu; nastavni i drugi kadar; veličinu, starost i stanje objekta ustanove; stepen i kvalitet</w:t>
      </w:r>
      <w:r w:rsidR="00161AA6">
        <w:rPr>
          <w:rFonts w:ascii="Arial" w:hAnsi="Arial" w:cs="Arial"/>
          <w:sz w:val="22"/>
          <w:szCs w:val="22"/>
        </w:rPr>
        <w:t>u</w:t>
      </w:r>
      <w:r w:rsidRPr="00313EB9">
        <w:rPr>
          <w:rFonts w:ascii="Arial" w:hAnsi="Arial" w:cs="Arial"/>
          <w:sz w:val="22"/>
          <w:szCs w:val="22"/>
        </w:rPr>
        <w:t xml:space="preserve"> opremljenosti učionica i kabineta, te ostale bitne informacije za donošenje ocjene o projektu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AB2A29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313EB9">
        <w:rPr>
          <w:rFonts w:ascii="Arial" w:hAnsi="Arial" w:cs="Arial"/>
          <w:b/>
          <w:sz w:val="28"/>
          <w:szCs w:val="28"/>
        </w:rPr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 w:rsidRPr="00313EB9">
        <w:rPr>
          <w:rFonts w:ascii="Arial" w:hAnsi="Arial" w:cs="Arial"/>
          <w:b/>
          <w:sz w:val="28"/>
          <w:szCs w:val="28"/>
        </w:rPr>
        <w:t>za finan</w:t>
      </w:r>
      <w:r w:rsidR="00161AA6">
        <w:rPr>
          <w:rFonts w:ascii="Arial" w:hAnsi="Arial" w:cs="Arial"/>
          <w:b/>
          <w:sz w:val="28"/>
          <w:szCs w:val="28"/>
        </w:rPr>
        <w:t>c</w:t>
      </w:r>
      <w:r w:rsidRPr="00313EB9">
        <w:rPr>
          <w:rFonts w:ascii="Arial" w:hAnsi="Arial" w:cs="Arial"/>
          <w:b/>
          <w:sz w:val="28"/>
          <w:szCs w:val="28"/>
        </w:rPr>
        <w:t>iranje pr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ojekata </w:t>
      </w:r>
      <w:r w:rsidR="00141748" w:rsidRPr="00313EB9">
        <w:rPr>
          <w:rFonts w:ascii="Arial" w:hAnsi="Arial" w:cs="Arial"/>
          <w:b/>
          <w:sz w:val="28"/>
          <w:szCs w:val="28"/>
        </w:rPr>
        <w:t>iz oblasti osnovnog i srednjeg 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F92578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14235">
              <w:rPr>
                <w:rFonts w:ascii="Arial" w:hAnsi="Arial" w:cs="Arial"/>
                <w:b/>
                <w:sz w:val="22"/>
                <w:szCs w:val="22"/>
              </w:rPr>
              <w:t>Projekat prijavljujemo za sljedeći program (</w:t>
            </w:r>
            <w:r w:rsidR="00161AA6">
              <w:rPr>
                <w:rFonts w:ascii="Arial" w:hAnsi="Arial" w:cs="Arial"/>
                <w:b/>
                <w:sz w:val="22"/>
                <w:szCs w:val="22"/>
              </w:rPr>
              <w:t>ob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vezno </w:t>
            </w:r>
            <w:r w:rsidRPr="00A14235">
              <w:rPr>
                <w:rFonts w:ascii="Arial" w:hAnsi="Arial" w:cs="Arial"/>
                <w:b/>
                <w:sz w:val="22"/>
                <w:szCs w:val="22"/>
              </w:rPr>
              <w:t xml:space="preserve">zaokružiti program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lang w:val="hr-BA"/>
              </w:rPr>
              <w:t xml:space="preserve"> </w:t>
            </w: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„</w:t>
            </w:r>
            <w:r w:rsidR="00161AA6" w:rsidRPr="004C5EB6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</w:t>
            </w:r>
            <w:r w:rsidR="00161AA6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tpora knjižnicama</w:t>
            </w:r>
            <w:r w:rsidR="00161AA6" w:rsidRPr="004C5EB6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osnovnih škola </w:t>
            </w:r>
            <w:r w:rsidR="00161AA6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radi jačanja jezično - komunikacijskih 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b/>
                <w:color w:val="000000" w:themeColor="text1"/>
                <w:lang w:val="hr-BA"/>
              </w:rPr>
              <w:t xml:space="preserve"> </w:t>
            </w:r>
            <w:r w:rsidR="00161AA6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Potpor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programima obuke, stručnog osposobljavanja i usavršavanja odraslih osoba s</w:t>
            </w:r>
          </w:p>
          <w:p w:rsidR="00AA153A" w:rsidRPr="00AA153A" w:rsidRDefault="00AA153A" w:rsidP="00AA153A">
            <w:pPr>
              <w:jc w:val="both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 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fokusom na žene radi lakše integracije na tržište rad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</w:t>
      </w:r>
      <w:r w:rsidR="00161AA6">
        <w:rPr>
          <w:rFonts w:ascii="Arial" w:hAnsi="Arial" w:cs="Arial"/>
          <w:b/>
          <w:sz w:val="22"/>
          <w:szCs w:val="22"/>
        </w:rPr>
        <w:t>telja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zahtjeva s osnovnim poda</w:t>
      </w:r>
      <w:r w:rsidR="00161AA6">
        <w:rPr>
          <w:rFonts w:ascii="Arial" w:hAnsi="Arial" w:cs="Arial"/>
          <w:b/>
          <w:sz w:val="22"/>
          <w:szCs w:val="22"/>
        </w:rPr>
        <w:t>t</w:t>
      </w:r>
      <w:r w:rsidR="00AB2A29" w:rsidRPr="00313EB9">
        <w:rPr>
          <w:rFonts w:ascii="Arial" w:hAnsi="Arial" w:cs="Arial"/>
          <w:b/>
          <w:sz w:val="22"/>
          <w:szCs w:val="22"/>
        </w:rPr>
        <w:t>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161AA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iv podnositelja</w:t>
      </w:r>
      <w:r w:rsidR="00AB2A29" w:rsidRPr="00313EB9">
        <w:rPr>
          <w:rFonts w:ascii="Arial" w:hAnsi="Arial" w:cs="Arial"/>
          <w:sz w:val="20"/>
          <w:szCs w:val="20"/>
        </w:rPr>
        <w:t xml:space="preserve"> zahtjeva </w:t>
      </w:r>
      <w:r w:rsidR="00AB2A29"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="00AB2A29"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161AA6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lašć</w:t>
      </w:r>
      <w:r w:rsidR="00AB2A29" w:rsidRPr="00313EB9">
        <w:rPr>
          <w:rFonts w:ascii="Arial" w:hAnsi="Arial" w:cs="Arial"/>
          <w:sz w:val="20"/>
          <w:szCs w:val="20"/>
        </w:rPr>
        <w:t>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="00AB2A29"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="00AB2A29" w:rsidRPr="00313EB9">
        <w:rPr>
          <w:rFonts w:ascii="Arial" w:hAnsi="Arial" w:cs="Arial"/>
          <w:sz w:val="20"/>
          <w:szCs w:val="20"/>
        </w:rPr>
        <w:t>_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161AA6">
        <w:rPr>
          <w:rFonts w:ascii="Arial" w:hAnsi="Arial" w:cs="Arial"/>
          <w:b/>
          <w:sz w:val="22"/>
          <w:szCs w:val="22"/>
        </w:rPr>
        <w:t>jsk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161AA6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161AA6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161AA6">
              <w:rPr>
                <w:rFonts w:ascii="Arial" w:hAnsi="Arial" w:cs="Arial"/>
                <w:sz w:val="20"/>
                <w:szCs w:val="20"/>
              </w:rPr>
              <w:t>jsk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 xml:space="preserve">2.1. </w:t>
      </w:r>
      <w:r w:rsidR="00161AA6" w:rsidRPr="00313EB9">
        <w:rPr>
          <w:rFonts w:ascii="Arial" w:hAnsi="Arial" w:cs="Arial"/>
          <w:b/>
          <w:sz w:val="22"/>
          <w:szCs w:val="22"/>
        </w:rPr>
        <w:t>Dodatni poda</w:t>
      </w:r>
      <w:r w:rsidR="00161AA6">
        <w:rPr>
          <w:rFonts w:ascii="Arial" w:hAnsi="Arial" w:cs="Arial"/>
          <w:b/>
          <w:sz w:val="22"/>
          <w:szCs w:val="22"/>
        </w:rPr>
        <w:t>t</w:t>
      </w:r>
      <w:r w:rsidR="00161AA6" w:rsidRPr="00313EB9">
        <w:rPr>
          <w:rFonts w:ascii="Arial" w:hAnsi="Arial" w:cs="Arial"/>
          <w:b/>
          <w:sz w:val="22"/>
          <w:szCs w:val="22"/>
        </w:rPr>
        <w:t xml:space="preserve">ci za </w:t>
      </w:r>
      <w:r w:rsidR="00161AA6">
        <w:rPr>
          <w:rFonts w:ascii="Arial" w:hAnsi="Arial" w:cs="Arial"/>
          <w:b/>
          <w:sz w:val="22"/>
          <w:szCs w:val="22"/>
        </w:rPr>
        <w:t>proračunske</w:t>
      </w:r>
      <w:r w:rsidR="00161AA6" w:rsidRPr="00313EB9">
        <w:rPr>
          <w:rFonts w:ascii="Arial" w:hAnsi="Arial" w:cs="Arial"/>
          <w:b/>
          <w:sz w:val="22"/>
          <w:szCs w:val="22"/>
        </w:rPr>
        <w:t xml:space="preserve">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Broj </w:t>
            </w:r>
            <w:r w:rsidR="00E7370F">
              <w:rPr>
                <w:rFonts w:ascii="Arial" w:hAnsi="Arial" w:cs="Arial"/>
                <w:color w:val="auto"/>
                <w:sz w:val="20"/>
                <w:szCs w:val="20"/>
              </w:rPr>
              <w:t>proračunske</w:t>
            </w: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4047F1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(odnosi se na Program </w:t>
      </w:r>
      <w:r w:rsidR="00F70521" w:rsidRPr="004047F1">
        <w:rPr>
          <w:rFonts w:ascii="Arial" w:hAnsi="Arial" w:cs="Arial"/>
          <w:b/>
          <w:sz w:val="22"/>
          <w:szCs w:val="22"/>
        </w:rPr>
        <w:t>2</w:t>
      </w:r>
      <w:r w:rsidR="006D48E8" w:rsidRPr="004047F1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>Ima realiziranih</w:t>
      </w:r>
      <w:r w:rsidR="007576F6">
        <w:rPr>
          <w:rFonts w:ascii="Arial" w:hAnsi="Arial" w:cs="Arial"/>
          <w:sz w:val="20"/>
          <w:szCs w:val="20"/>
        </w:rPr>
        <w:t xml:space="preserve"> projekata u prethodnom periodu</w:t>
      </w:r>
      <w:r w:rsidRPr="007C012A">
        <w:rPr>
          <w:rFonts w:ascii="Arial" w:hAnsi="Arial" w:cs="Arial"/>
          <w:sz w:val="20"/>
          <w:szCs w:val="20"/>
        </w:rPr>
        <w:t xml:space="preserve"> 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EA6CB3" w:rsidRDefault="00EA6CB3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lastRenderedPageBreak/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Ciljna </w:t>
      </w:r>
      <w:r w:rsidR="0033014C">
        <w:rPr>
          <w:rFonts w:ascii="Arial" w:eastAsia="Calibri" w:hAnsi="Arial" w:cs="Arial"/>
          <w:b/>
          <w:sz w:val="22"/>
          <w:szCs w:val="22"/>
          <w:lang w:val="hr-BA" w:eastAsia="en-US"/>
        </w:rPr>
        <w:t>skupina</w:t>
      </w: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avesti ciljnu </w:t>
            </w:r>
            <w:r w:rsidR="0033014C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skupinu</w:t>
            </w: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</w:t>
      </w:r>
      <w:r w:rsidR="0033014C">
        <w:rPr>
          <w:rFonts w:ascii="Arial" w:hAnsi="Arial" w:cs="Arial"/>
          <w:b/>
          <w:sz w:val="22"/>
          <w:szCs w:val="22"/>
        </w:rPr>
        <w:t>t</w:t>
      </w:r>
      <w:r w:rsidRPr="002149C8">
        <w:rPr>
          <w:rFonts w:ascii="Arial" w:hAnsi="Arial" w:cs="Arial"/>
          <w:b/>
          <w:sz w:val="22"/>
          <w:szCs w:val="22"/>
        </w:rPr>
        <w:t>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 xml:space="preserve">brazovanja i </w:t>
      </w:r>
      <w:r w:rsidR="0033014C">
        <w:rPr>
          <w:rFonts w:ascii="Arial" w:hAnsi="Arial" w:cs="Arial"/>
          <w:sz w:val="20"/>
          <w:szCs w:val="20"/>
        </w:rPr>
        <w:t>znanosti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33014C">
        <w:rPr>
          <w:rFonts w:ascii="Arial" w:hAnsi="Arial" w:cs="Arial"/>
          <w:sz w:val="20"/>
          <w:szCs w:val="20"/>
        </w:rPr>
        <w:t>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</w:t>
      </w:r>
      <w:r w:rsidR="0033014C">
        <w:rPr>
          <w:rFonts w:ascii="Arial" w:hAnsi="Arial" w:cs="Arial"/>
          <w:b/>
          <w:sz w:val="22"/>
          <w:szCs w:val="22"/>
        </w:rPr>
        <w:t>c</w:t>
      </w:r>
      <w:r w:rsidR="00A250E6" w:rsidRPr="002149C8">
        <w:rPr>
          <w:rFonts w:ascii="Arial" w:hAnsi="Arial" w:cs="Arial"/>
          <w:b/>
          <w:sz w:val="22"/>
          <w:szCs w:val="22"/>
        </w:rPr>
        <w:t>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33014C" w:rsidP="001F519F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oračunska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sredstva ostalih </w:t>
            </w:r>
            <w:r w:rsidR="001F519F">
              <w:rPr>
                <w:rFonts w:ascii="Arial" w:hAnsi="Arial" w:cs="Arial"/>
                <w:sz w:val="20"/>
                <w:szCs w:val="20"/>
              </w:rPr>
              <w:t>razina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 učesnika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Pr="004047F1">
        <w:rPr>
          <w:sz w:val="22"/>
          <w:szCs w:val="22"/>
          <w:lang w:val="bs-Latn-BA"/>
        </w:rPr>
        <w:t xml:space="preserve"> U okviru finan</w:t>
      </w:r>
      <w:r w:rsidR="00291D9F">
        <w:rPr>
          <w:sz w:val="22"/>
          <w:szCs w:val="22"/>
          <w:lang w:val="bs-Latn-BA"/>
        </w:rPr>
        <w:t>c</w:t>
      </w:r>
      <w:r w:rsidRPr="004047F1">
        <w:rPr>
          <w:sz w:val="22"/>
          <w:szCs w:val="22"/>
          <w:lang w:val="bs-Latn-BA"/>
        </w:rPr>
        <w:t>ijskog plana projekta nije dozvoljeno planirati sredst</w:t>
      </w:r>
      <w:r w:rsidR="00C73D2C" w:rsidRPr="004047F1">
        <w:rPr>
          <w:sz w:val="22"/>
          <w:szCs w:val="22"/>
          <w:lang w:val="bs-Latn-BA"/>
        </w:rPr>
        <w:t>va za plate i naknade troškova za</w:t>
      </w:r>
      <w:r w:rsidRPr="004047F1">
        <w:rPr>
          <w:sz w:val="22"/>
          <w:szCs w:val="22"/>
          <w:lang w:val="bs-Latn-BA"/>
        </w:rPr>
        <w:t xml:space="preserve">p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355344" w:rsidRDefault="00355344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291D9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k</w:t>
            </w:r>
            <w:r w:rsidR="009D23CB" w:rsidRPr="006A60EF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291D9F">
        <w:rPr>
          <w:rFonts w:ascii="Arial" w:hAnsi="Arial" w:cs="Arial"/>
          <w:b/>
          <w:sz w:val="22"/>
          <w:szCs w:val="22"/>
        </w:rPr>
        <w:t>Ob</w:t>
      </w:r>
      <w:r w:rsidR="00CA4DC3" w:rsidRPr="007C012A">
        <w:rPr>
          <w:rFonts w:ascii="Arial" w:hAnsi="Arial" w:cs="Arial"/>
          <w:b/>
          <w:sz w:val="22"/>
          <w:szCs w:val="22"/>
        </w:rPr>
        <w:t>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</w:t>
      </w:r>
      <w:r w:rsidR="00291D9F">
        <w:rPr>
          <w:rFonts w:ascii="Arial" w:hAnsi="Arial" w:cs="Arial"/>
          <w:b/>
          <w:sz w:val="22"/>
          <w:szCs w:val="22"/>
        </w:rPr>
        <w:t>c</w:t>
      </w:r>
      <w:r w:rsidR="00CA4DC3" w:rsidRPr="007C012A">
        <w:rPr>
          <w:rFonts w:ascii="Arial" w:hAnsi="Arial" w:cs="Arial"/>
          <w:b/>
          <w:sz w:val="22"/>
          <w:szCs w:val="22"/>
        </w:rPr>
        <w:t>iranje</w:t>
      </w:r>
      <w:r w:rsidR="00EE4E54" w:rsidRPr="007C012A">
        <w:rPr>
          <w:rFonts w:ascii="Arial" w:hAnsi="Arial" w:cs="Arial"/>
          <w:b/>
          <w:sz w:val="22"/>
          <w:szCs w:val="22"/>
        </w:rPr>
        <w:t>/sufinan</w:t>
      </w:r>
      <w:r w:rsidR="00291D9F">
        <w:rPr>
          <w:rFonts w:ascii="Arial" w:hAnsi="Arial" w:cs="Arial"/>
          <w:b/>
          <w:sz w:val="22"/>
          <w:szCs w:val="22"/>
        </w:rPr>
        <w:t>c</w:t>
      </w:r>
      <w:r w:rsidR="00EE4E54" w:rsidRPr="007C012A">
        <w:rPr>
          <w:rFonts w:ascii="Arial" w:hAnsi="Arial" w:cs="Arial"/>
          <w:b/>
          <w:sz w:val="22"/>
          <w:szCs w:val="22"/>
        </w:rPr>
        <w:t>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B8271E" w:rsidP="00B8271E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Uvjerenje o porezn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>
              <w:rPr>
                <w:rFonts w:ascii="Arial" w:hAnsi="Arial" w:cs="Arial"/>
                <w:sz w:val="20"/>
                <w:szCs w:val="20"/>
              </w:rPr>
              <w:t>jsk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B8271E" w:rsidP="00B8271E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esli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se vidi 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</w:t>
            </w:r>
            <w:r>
              <w:rPr>
                <w:rFonts w:ascii="Arial" w:hAnsi="Arial" w:cs="Arial"/>
                <w:sz w:val="20"/>
                <w:szCs w:val="20"/>
              </w:rPr>
              <w:t>proračunske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B8271E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>za koji se traži sufinan</w:t>
            </w:r>
            <w:r w:rsidR="00B8271E">
              <w:rPr>
                <w:rFonts w:ascii="Arial" w:hAnsi="Arial" w:cs="Arial"/>
                <w:sz w:val="20"/>
                <w:szCs w:val="20"/>
              </w:rPr>
              <w:t>c</w:t>
            </w:r>
            <w:r w:rsidRPr="007C012A">
              <w:rPr>
                <w:rFonts w:ascii="Arial" w:hAnsi="Arial" w:cs="Arial"/>
                <w:sz w:val="20"/>
                <w:szCs w:val="20"/>
              </w:rPr>
              <w:t>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</w:t>
            </w:r>
            <w:r w:rsidR="00B8271E">
              <w:rPr>
                <w:rFonts w:ascii="Arial" w:hAnsi="Arial" w:cs="Arial"/>
                <w:sz w:val="20"/>
                <w:szCs w:val="20"/>
              </w:rPr>
              <w:t>c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="00B8271E">
              <w:rPr>
                <w:rFonts w:ascii="Arial" w:hAnsi="Arial" w:cs="Arial"/>
                <w:sz w:val="20"/>
                <w:szCs w:val="20"/>
              </w:rPr>
              <w:t xml:space="preserve"> navedenim u to</w:t>
            </w:r>
            <w:r w:rsidRPr="007C012A">
              <w:rPr>
                <w:rFonts w:ascii="Arial" w:hAnsi="Arial" w:cs="Arial"/>
                <w:sz w:val="20"/>
                <w:szCs w:val="20"/>
              </w:rPr>
              <w:t>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 2)</w:t>
            </w:r>
          </w:p>
          <w:p w:rsidR="00AB2A29" w:rsidRPr="007C012A" w:rsidRDefault="003254F4" w:rsidP="00B8271E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kazi mogu uključivati izvješ</w:t>
            </w:r>
            <w:r w:rsidR="00B8271E">
              <w:rPr>
                <w:rFonts w:ascii="Arial" w:hAnsi="Arial" w:cs="Arial"/>
                <w:sz w:val="20"/>
                <w:szCs w:val="20"/>
              </w:rPr>
              <w:t>ća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B8271E">
              <w:rPr>
                <w:rFonts w:ascii="Arial" w:hAnsi="Arial" w:cs="Arial"/>
                <w:sz w:val="20"/>
                <w:szCs w:val="20"/>
              </w:rPr>
              <w:t>tiskane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u okviru prov</w:t>
            </w:r>
            <w:r w:rsidR="00B8271E">
              <w:rPr>
                <w:rFonts w:ascii="Arial" w:hAnsi="Arial" w:cs="Arial"/>
                <w:sz w:val="20"/>
                <w:szCs w:val="20"/>
              </w:rPr>
              <w:t>edbe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projekta i sl.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F71853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P</w:t>
            </w:r>
            <w:r w:rsidR="00B8271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otpora knjižnicama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osnovnih škola 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i jačanja jezič</w:t>
            </w:r>
            <w:r w:rsidR="00B8271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n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o - komunikacijskih 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AA4EB0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2. „</w:t>
            </w:r>
            <w:r w:rsidR="00B8271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pora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gramima obuke, stručnog osposobljavanja i usavršavanja odraslih osoba s fokusom na žene radi lakše integracije na tržište rada“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aplikant 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evladina organizacija, </w:t>
            </w:r>
            <w:r w:rsidR="00B8271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rebno je dostaviti su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glasnost javne srednje škole kojom s</w:t>
            </w:r>
            <w:r w:rsidR="00B8271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e potvrđuje spremnost iste na su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nju u prov</w:t>
            </w:r>
            <w:r w:rsidR="00B8271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edbi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jekta sa nevladinom organizacijom koja je aplikant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</w:t>
      </w:r>
      <w:r w:rsidR="003C4701">
        <w:rPr>
          <w:rFonts w:ascii="Arial" w:hAnsi="Arial" w:cs="Arial"/>
          <w:b/>
          <w:sz w:val="22"/>
          <w:szCs w:val="22"/>
        </w:rPr>
        <w:t xml:space="preserve">telja </w:t>
      </w:r>
      <w:r w:rsidR="00592730" w:rsidRPr="00913581">
        <w:rPr>
          <w:rFonts w:ascii="Arial" w:hAnsi="Arial" w:cs="Arial"/>
          <w:b/>
          <w:sz w:val="22"/>
          <w:szCs w:val="22"/>
        </w:rPr>
        <w:t>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 Kao odgovorno lice podnosi</w:t>
      </w:r>
      <w:r>
        <w:rPr>
          <w:rFonts w:ascii="Arial" w:hAnsi="Arial" w:cs="Arial"/>
          <w:sz w:val="20"/>
          <w:szCs w:val="20"/>
        </w:rPr>
        <w:t>telja</w:t>
      </w:r>
      <w:r w:rsidRPr="00ED00EE">
        <w:rPr>
          <w:rFonts w:ascii="Arial" w:hAnsi="Arial" w:cs="Arial"/>
          <w:sz w:val="20"/>
          <w:szCs w:val="20"/>
        </w:rPr>
        <w:t xml:space="preserve"> Zahtjeva, pod k</w:t>
      </w:r>
      <w:r>
        <w:rPr>
          <w:rFonts w:ascii="Arial" w:hAnsi="Arial" w:cs="Arial"/>
          <w:sz w:val="20"/>
          <w:szCs w:val="20"/>
        </w:rPr>
        <w:t xml:space="preserve">rivičnom i materijalnom odgovornošću, potvrđujem da su svi </w:t>
      </w:r>
      <w:r w:rsidRPr="00ED00EE">
        <w:rPr>
          <w:rFonts w:ascii="Arial" w:hAnsi="Arial" w:cs="Arial"/>
          <w:sz w:val="20"/>
          <w:szCs w:val="20"/>
        </w:rPr>
        <w:t>poda</w:t>
      </w:r>
      <w:r>
        <w:rPr>
          <w:rFonts w:ascii="Arial" w:hAnsi="Arial" w:cs="Arial"/>
          <w:sz w:val="20"/>
          <w:szCs w:val="20"/>
        </w:rPr>
        <w:t>t</w:t>
      </w:r>
      <w:r w:rsidRPr="00ED00EE">
        <w:rPr>
          <w:rFonts w:ascii="Arial" w:hAnsi="Arial" w:cs="Arial"/>
          <w:sz w:val="20"/>
          <w:szCs w:val="20"/>
        </w:rPr>
        <w:t>ci koji su navedeni u Zahtjevu i prilozima na Javni poziv istiniti i</w:t>
      </w:r>
      <w:r>
        <w:rPr>
          <w:rFonts w:ascii="Arial" w:hAnsi="Arial" w:cs="Arial"/>
          <w:sz w:val="20"/>
          <w:szCs w:val="20"/>
        </w:rPr>
        <w:t xml:space="preserve"> to</w:t>
      </w:r>
      <w:r w:rsidRPr="00ED00EE">
        <w:rPr>
          <w:rFonts w:ascii="Arial" w:hAnsi="Arial" w:cs="Arial"/>
          <w:sz w:val="20"/>
          <w:szCs w:val="20"/>
        </w:rPr>
        <w:t>čni.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Dodijeljena sredstva će se koristiti isključivo za realizaciju odobrenog projekta, a </w:t>
      </w:r>
      <w:r>
        <w:rPr>
          <w:rFonts w:ascii="Arial" w:hAnsi="Arial" w:cs="Arial"/>
          <w:sz w:val="20"/>
          <w:szCs w:val="20"/>
        </w:rPr>
        <w:t>sukladno</w:t>
      </w:r>
      <w:r w:rsidRPr="00ED00EE">
        <w:rPr>
          <w:rFonts w:ascii="Arial" w:hAnsi="Arial" w:cs="Arial"/>
          <w:sz w:val="20"/>
          <w:szCs w:val="20"/>
        </w:rPr>
        <w:t xml:space="preserve">  finan</w:t>
      </w:r>
      <w:r>
        <w:rPr>
          <w:rFonts w:ascii="Arial" w:hAnsi="Arial" w:cs="Arial"/>
          <w:sz w:val="20"/>
          <w:szCs w:val="20"/>
        </w:rPr>
        <w:t>cijskom</w:t>
      </w:r>
      <w:r w:rsidRPr="00ED00EE">
        <w:rPr>
          <w:rFonts w:ascii="Arial" w:hAnsi="Arial" w:cs="Arial"/>
          <w:sz w:val="20"/>
          <w:szCs w:val="20"/>
        </w:rPr>
        <w:t xml:space="preserve"> plan</w:t>
      </w:r>
      <w:r>
        <w:rPr>
          <w:rFonts w:ascii="Arial" w:hAnsi="Arial" w:cs="Arial"/>
          <w:sz w:val="20"/>
          <w:szCs w:val="20"/>
        </w:rPr>
        <w:t>u</w:t>
      </w:r>
      <w:r w:rsidRPr="00ED00EE">
        <w:rPr>
          <w:rFonts w:ascii="Arial" w:hAnsi="Arial" w:cs="Arial"/>
          <w:sz w:val="20"/>
          <w:szCs w:val="20"/>
        </w:rPr>
        <w:t xml:space="preserve"> projekta i ostalom dostavljenom dokumentacijom.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</w:t>
      </w:r>
      <w:r>
        <w:rPr>
          <w:rFonts w:ascii="Arial" w:hAnsi="Arial" w:cs="Arial"/>
          <w:sz w:val="20"/>
          <w:szCs w:val="20"/>
        </w:rPr>
        <w:t>telja</w:t>
      </w:r>
      <w:r w:rsidRPr="00ED00EE">
        <w:rPr>
          <w:rFonts w:ascii="Arial" w:hAnsi="Arial" w:cs="Arial"/>
          <w:sz w:val="20"/>
          <w:szCs w:val="20"/>
        </w:rPr>
        <w:t xml:space="preserve"> zahtjev</w:t>
      </w:r>
      <w:r>
        <w:rPr>
          <w:rFonts w:ascii="Arial" w:hAnsi="Arial" w:cs="Arial"/>
          <w:sz w:val="20"/>
          <w:szCs w:val="20"/>
        </w:rPr>
        <w:t>a ob</w:t>
      </w:r>
      <w:r w:rsidRPr="00ED00EE">
        <w:rPr>
          <w:rFonts w:ascii="Arial" w:hAnsi="Arial" w:cs="Arial"/>
          <w:sz w:val="20"/>
          <w:szCs w:val="20"/>
        </w:rPr>
        <w:t>vezujem se da ću u roku od 15 dana od završe</w:t>
      </w:r>
      <w:r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</w:t>
      </w:r>
      <w:r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</w:t>
      </w:r>
      <w:r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 Su</w:t>
      </w:r>
      <w:r w:rsidRPr="00ED00EE">
        <w:rPr>
          <w:rFonts w:ascii="Arial" w:hAnsi="Arial" w:cs="Arial"/>
          <w:sz w:val="20"/>
          <w:szCs w:val="20"/>
        </w:rPr>
        <w:t>glasan sam da se na zahtjev Ministarstva izvrši kontrola namjenskog ut</w:t>
      </w:r>
      <w:r>
        <w:rPr>
          <w:rFonts w:ascii="Arial" w:hAnsi="Arial" w:cs="Arial"/>
          <w:sz w:val="20"/>
          <w:szCs w:val="20"/>
        </w:rPr>
        <w:t xml:space="preserve">roška dodijeljenih sredstava i </w:t>
      </w:r>
      <w:r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</w:t>
      </w:r>
      <w:r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amjenskom utrošku dodijeljenih sredstava će sadržavati sljedeće dokumente:</w:t>
      </w:r>
    </w:p>
    <w:p w:rsidR="003C4701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>
        <w:rPr>
          <w:rFonts w:ascii="Arial" w:hAnsi="Arial" w:cs="Arial"/>
          <w:sz w:val="20"/>
          <w:szCs w:val="20"/>
        </w:rPr>
        <w:t>cijsko izvješće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3C4701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</w:t>
      </w:r>
      <w:r>
        <w:rPr>
          <w:rFonts w:ascii="Arial" w:hAnsi="Arial" w:cs="Arial"/>
          <w:sz w:val="20"/>
          <w:szCs w:val="20"/>
        </w:rPr>
        <w:t>sudjelovanja</w:t>
      </w:r>
      <w:r w:rsidRPr="00ED00EE">
        <w:rPr>
          <w:rFonts w:ascii="Arial" w:hAnsi="Arial" w:cs="Arial"/>
          <w:sz w:val="20"/>
          <w:szCs w:val="20"/>
        </w:rPr>
        <w:t xml:space="preserve"> svih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z w:val="20"/>
          <w:szCs w:val="20"/>
        </w:rPr>
        <w:t xml:space="preserve">       </w:t>
      </w:r>
      <w:r w:rsidRPr="00ED00EE">
        <w:rPr>
          <w:rFonts w:ascii="Arial" w:hAnsi="Arial" w:cs="Arial"/>
          <w:sz w:val="20"/>
          <w:szCs w:val="20"/>
        </w:rPr>
        <w:t>sufinan</w:t>
      </w:r>
      <w:r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>ijera uklju</w:t>
      </w:r>
      <w:r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</w:t>
      </w:r>
      <w:r>
        <w:rPr>
          <w:rFonts w:ascii="Arial" w:hAnsi="Arial" w:cs="Arial"/>
          <w:sz w:val="20"/>
          <w:szCs w:val="20"/>
        </w:rPr>
        <w:t>sudjelovanje</w:t>
      </w:r>
      <w:r w:rsidRPr="00ED00EE">
        <w:rPr>
          <w:rFonts w:ascii="Arial" w:hAnsi="Arial" w:cs="Arial"/>
          <w:sz w:val="20"/>
          <w:szCs w:val="20"/>
        </w:rPr>
        <w:t>,</w:t>
      </w:r>
    </w:p>
    <w:p w:rsidR="003C4701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>
        <w:rPr>
          <w:rFonts w:ascii="Arial" w:hAnsi="Arial" w:cs="Arial"/>
          <w:sz w:val="20"/>
          <w:szCs w:val="20"/>
        </w:rPr>
        <w:t xml:space="preserve">  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skupinama</w:t>
      </w:r>
      <w:r w:rsidRPr="00134CD8">
        <w:rPr>
          <w:rFonts w:ascii="Arial" w:hAnsi="Arial" w:cs="Arial"/>
          <w:sz w:val="20"/>
          <w:szCs w:val="20"/>
        </w:rPr>
        <w:t>,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>
        <w:rPr>
          <w:rFonts w:ascii="Arial" w:hAnsi="Arial" w:cs="Arial"/>
          <w:sz w:val="20"/>
          <w:szCs w:val="20"/>
        </w:rPr>
        <w:t>-  preslike svih</w:t>
      </w:r>
      <w:r w:rsidRPr="00ED00EE">
        <w:rPr>
          <w:rFonts w:ascii="Arial" w:hAnsi="Arial" w:cs="Arial"/>
          <w:sz w:val="20"/>
          <w:szCs w:val="20"/>
        </w:rPr>
        <w:t xml:space="preserve"> finan</w:t>
      </w:r>
      <w:r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 xml:space="preserve">ijsko-računovodstvenih dokumenata na </w:t>
      </w:r>
      <w:r>
        <w:rPr>
          <w:rFonts w:ascii="Arial" w:hAnsi="Arial" w:cs="Arial"/>
          <w:sz w:val="20"/>
          <w:szCs w:val="20"/>
        </w:rPr>
        <w:t>temelju</w:t>
      </w:r>
      <w:r w:rsidRPr="00ED00EE">
        <w:rPr>
          <w:rFonts w:ascii="Arial" w:hAnsi="Arial" w:cs="Arial"/>
          <w:sz w:val="20"/>
          <w:szCs w:val="20"/>
        </w:rPr>
        <w:t xml:space="preserve"> kojih su izvršena plaćanja.</w:t>
      </w: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C4701" w:rsidRPr="00ED00EE" w:rsidRDefault="003C4701" w:rsidP="003C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t nije realiz</w:t>
      </w:r>
      <w:r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, dostavit ćemo detaljno obrazloženje o razlozima  kašnjenja i nove rokove za realizacij</w:t>
      </w:r>
      <w:r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</w:t>
      </w:r>
      <w:r w:rsidR="003C4701">
        <w:rPr>
          <w:rFonts w:ascii="Arial" w:hAnsi="Arial" w:cs="Arial"/>
          <w:sz w:val="22"/>
          <w:szCs w:val="22"/>
        </w:rPr>
        <w:t>ć</w:t>
      </w:r>
      <w:r w:rsidRPr="001F3FFB">
        <w:rPr>
          <w:rFonts w:ascii="Arial" w:hAnsi="Arial" w:cs="Arial"/>
          <w:sz w:val="22"/>
          <w:szCs w:val="22"/>
        </w:rPr>
        <w:t>ene osobe podnosi</w:t>
      </w:r>
      <w:r w:rsidR="003C4701">
        <w:rPr>
          <w:rFonts w:ascii="Arial" w:hAnsi="Arial" w:cs="Arial"/>
          <w:sz w:val="22"/>
          <w:szCs w:val="22"/>
        </w:rPr>
        <w:t xml:space="preserve">telja </w:t>
      </w:r>
      <w:r w:rsidRPr="001F3FFB">
        <w:rPr>
          <w:rFonts w:ascii="Arial" w:hAnsi="Arial" w:cs="Arial"/>
          <w:sz w:val="22"/>
          <w:szCs w:val="22"/>
        </w:rPr>
        <w:t>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6809BA" w:rsidRPr="007576F6" w:rsidRDefault="006809BA" w:rsidP="007576F6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:rsidR="00F92578" w:rsidRPr="00656B16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656B16">
        <w:rPr>
          <w:rFonts w:ascii="Arial" w:hAnsi="Arial" w:cs="Arial"/>
          <w:b/>
        </w:rPr>
        <w:lastRenderedPageBreak/>
        <w:t>Krit</w:t>
      </w:r>
      <w:bookmarkStart w:id="0" w:name="_GoBack"/>
      <w:bookmarkEnd w:id="0"/>
      <w:r w:rsidRPr="00656B16">
        <w:rPr>
          <w:rFonts w:ascii="Arial" w:hAnsi="Arial" w:cs="Arial"/>
          <w:b/>
        </w:rPr>
        <w:t>eriji za ocjenu projekata i raspodjelu sredstava</w:t>
      </w:r>
    </w:p>
    <w:p w:rsidR="00F92578" w:rsidRPr="00656B16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656B16">
        <w:rPr>
          <w:rFonts w:ascii="Arial" w:hAnsi="Arial" w:cs="Arial"/>
          <w:b/>
          <w:bCs/>
        </w:rPr>
        <w:t xml:space="preserve">za programe </w:t>
      </w:r>
      <w:r w:rsidRPr="00656B16">
        <w:rPr>
          <w:rFonts w:ascii="Arial" w:hAnsi="Arial" w:cs="Arial"/>
          <w:b/>
        </w:rPr>
        <w:t>iz oblasti osnovnog i srednjeg obrazovanja</w:t>
      </w:r>
    </w:p>
    <w:p w:rsidR="00F92578" w:rsidRPr="007576F6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7576F6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576F6">
        <w:rPr>
          <w:rFonts w:ascii="Arial" w:hAnsi="Arial" w:cs="Arial"/>
          <w:sz w:val="22"/>
          <w:szCs w:val="22"/>
        </w:rPr>
        <w:t>Aplikacije podnosi</w:t>
      </w:r>
      <w:r w:rsidR="003C4701" w:rsidRPr="007576F6">
        <w:rPr>
          <w:rFonts w:ascii="Arial" w:hAnsi="Arial" w:cs="Arial"/>
          <w:sz w:val="22"/>
          <w:szCs w:val="22"/>
        </w:rPr>
        <w:t>telja</w:t>
      </w:r>
      <w:r w:rsidR="006F2217" w:rsidRPr="007576F6">
        <w:rPr>
          <w:rFonts w:ascii="Arial" w:hAnsi="Arial" w:cs="Arial"/>
          <w:sz w:val="22"/>
          <w:szCs w:val="22"/>
        </w:rPr>
        <w:t xml:space="preserve"> zahtjeva, koji uz </w:t>
      </w:r>
      <w:r w:rsidR="00D73CF4" w:rsidRPr="007576F6">
        <w:rPr>
          <w:rFonts w:ascii="Arial" w:hAnsi="Arial" w:cs="Arial"/>
          <w:sz w:val="22"/>
          <w:szCs w:val="22"/>
        </w:rPr>
        <w:t>Zahtjev</w:t>
      </w:r>
      <w:r w:rsidR="000C35F1" w:rsidRPr="007576F6">
        <w:rPr>
          <w:rFonts w:ascii="Arial" w:hAnsi="Arial" w:cs="Arial"/>
          <w:sz w:val="22"/>
          <w:szCs w:val="22"/>
        </w:rPr>
        <w:t xml:space="preserve"> </w:t>
      </w:r>
      <w:r w:rsidRPr="007576F6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7576F6">
        <w:rPr>
          <w:rFonts w:ascii="Arial" w:hAnsi="Arial" w:cs="Arial"/>
          <w:sz w:val="22"/>
          <w:szCs w:val="22"/>
        </w:rPr>
        <w:t>Zahtjeva</w:t>
      </w:r>
      <w:r w:rsidRPr="007576F6">
        <w:rPr>
          <w:rFonts w:ascii="Arial" w:hAnsi="Arial" w:cs="Arial"/>
          <w:sz w:val="22"/>
          <w:szCs w:val="22"/>
        </w:rPr>
        <w:t xml:space="preserve">, Federalno ministarstvo obrazovanja i </w:t>
      </w:r>
      <w:r w:rsidR="003C4701" w:rsidRPr="007576F6">
        <w:rPr>
          <w:rFonts w:ascii="Arial" w:hAnsi="Arial" w:cs="Arial"/>
          <w:sz w:val="22"/>
          <w:szCs w:val="22"/>
        </w:rPr>
        <w:t>znanosti</w:t>
      </w:r>
      <w:r w:rsidRPr="007576F6">
        <w:rPr>
          <w:rFonts w:ascii="Arial" w:hAnsi="Arial" w:cs="Arial"/>
          <w:sz w:val="22"/>
          <w:szCs w:val="22"/>
        </w:rPr>
        <w:t xml:space="preserve"> će razmatrati i vršiti ocjenjivanje na </w:t>
      </w:r>
      <w:r w:rsidR="003C4701" w:rsidRPr="007576F6">
        <w:rPr>
          <w:rFonts w:ascii="Arial" w:hAnsi="Arial" w:cs="Arial"/>
          <w:sz w:val="22"/>
          <w:szCs w:val="22"/>
        </w:rPr>
        <w:t>temelju</w:t>
      </w:r>
      <w:r w:rsidRPr="007576F6">
        <w:rPr>
          <w:rFonts w:ascii="Arial" w:hAnsi="Arial" w:cs="Arial"/>
          <w:sz w:val="22"/>
          <w:szCs w:val="22"/>
        </w:rPr>
        <w:t xml:space="preserve"> sljedećih kriterija:</w:t>
      </w:r>
    </w:p>
    <w:p w:rsidR="00F92578" w:rsidRPr="007576F6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7576F6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3C4701" w:rsidRPr="007576F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Potpora knjižnicama osnovnih škola </w:t>
      </w:r>
      <w:r w:rsidR="003C4701"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no - komunikacijskih kompetencija</w:t>
      </w:r>
      <w:r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7576F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Svrha programa: </w:t>
      </w:r>
    </w:p>
    <w:p w:rsidR="00EA6CB3" w:rsidRPr="007576F6" w:rsidRDefault="003C4701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tporom</w:t>
      </w:r>
      <w:r w:rsidR="00EA6CB3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opremanju 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ca</w:t>
      </w:r>
      <w:r w:rsidR="00EA6CB3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avnih osnovnih škola doprinijeti </w:t>
      </w:r>
      <w:r w:rsidR="00EA6CB3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jačanju jezič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n</w:t>
      </w:r>
      <w:r w:rsidR="00EA6CB3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o - komunikacijskih  kompetencija kod učenika i nastavnika.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7576F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EA6CB3" w:rsidRPr="007576F6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onuđenog projekta sa aspekta metodologije izrade, odnosno jasno definiranih ciljeva i metoda prov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edbe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rojektnih aktivnosti;</w:t>
      </w:r>
    </w:p>
    <w:p w:rsidR="00EA6CB3" w:rsidRPr="007576F6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Precizno definirane ciljne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kupine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i broj korisnika projekta;</w:t>
      </w:r>
    </w:p>
    <w:p w:rsidR="00EA6CB3" w:rsidRPr="007576F6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Iznos sredstava potrebnih za realizaciju projekta, odnosno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sudjelovanje 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rugih finan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c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ijera ili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udionika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u finan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c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iranju projekta (vlastita sredstva, donacija, sredstva iz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a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Federacije BiH, sredstva iz </w:t>
      </w:r>
      <w:r w:rsidR="003C4701" w:rsidRPr="007576F6">
        <w:rPr>
          <w:rFonts w:ascii="Arial" w:hAnsi="Arial" w:cs="Arial"/>
          <w:bCs/>
          <w:sz w:val="22"/>
          <w:szCs w:val="22"/>
          <w:lang w:val="hr-BA"/>
        </w:rPr>
        <w:t>proračuna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edinica lokalne samouprave i drugih sredstava).</w:t>
      </w:r>
    </w:p>
    <w:p w:rsidR="00EA6CB3" w:rsidRPr="007576F6" w:rsidRDefault="00EA6CB3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ni prijedlog treba sadržavati popis literature i/ili opreme koja se planira nabaviti.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Projekti koje odobri Federalno ministarstvo obrazovanja i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nanosti</w:t>
      </w:r>
      <w:r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bit će podržani u maksimalnoj vrijednosti do 4.000,00 KM.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Pr="007576F6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7576F6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P</w:t>
      </w:r>
      <w:r w:rsidR="003C4701"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otpora</w:t>
      </w:r>
      <w:r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programima obuke, stručnog osposobljavanja i usavršavanja odraslih osoba s fokusom na žene radi lakše integracije na tržište rada“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7576F6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Svrha programa: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Unapređenje vještina i kompetencija odraslih osoba s fokusom na žene kroz programe obuke, stručnog osposobljavanja ili stručnog usavršavanja radi njihove lakše integracije na tržište rada.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EA6CB3" w:rsidRPr="007576F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Kriteriji za raspodjelu sredstava: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Kvalitet</w:t>
      </w:r>
      <w:r w:rsidR="003C4701"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a</w:t>
      </w:r>
      <w:r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prijedloga projekta (jasan opis problema, jasno definirani ciljevi projekta, ciljne </w:t>
      </w:r>
      <w:r w:rsidR="003C4701"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skupine</w:t>
      </w:r>
      <w:r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i očekivani broj korisnika projekta, ključne projektne aktivnosti, projekcija potencijalnih rizika u provedbi programa ili projekta, opis očekivanih rezultata projekta)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Detaljno obrazloženje potrebe za realizacijom projekta sa aspekta predviđenih potreba tržišta rada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Preporuka nadležnog ministarstva obrazovanja; 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6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Ukoliko je </w:t>
      </w:r>
      <w:r w:rsidRPr="007576F6">
        <w:rPr>
          <w:rFonts w:ascii="Arial" w:hAnsi="Arial" w:cs="Arial"/>
          <w:i/>
          <w:color w:val="000000" w:themeColor="text1"/>
          <w:sz w:val="22"/>
          <w:szCs w:val="22"/>
          <w:lang w:val="hr-BA"/>
        </w:rPr>
        <w:t xml:space="preserve">aplikant 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nevladina organi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zacija, potrebno je dostaviti su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glasnost javne srednje škole kojom s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e potvrđuje spremnost iste na su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radnju u prov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edbi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projekta sa nevladinom organizacijom koja je aplikant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Iznos sredstava potrebnih za realizaciju projekta, odnosno 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sudjelovanja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drugih finan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c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ijera ili 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sudionika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u finan</w:t>
      </w:r>
      <w:r w:rsidR="003C4701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c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iranju projekta (vlastita sredstva, donacija, sredstva iz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a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Federacije BiH, sredstva iz </w:t>
      </w:r>
      <w:r w:rsidR="003C4701" w:rsidRPr="007576F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a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jedinica lokalne </w:t>
      </w:r>
      <w:r w:rsidRPr="007576F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samouprave i drugih sredstava)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Vrijeme izvođenja programa obuke, stručnog osposobljavanja ili stručnog usavršavanja;</w:t>
      </w:r>
    </w:p>
    <w:p w:rsidR="00EA6CB3" w:rsidRPr="007576F6" w:rsidRDefault="00EA6CB3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Prioritet prilikom odabira će se dati projektima čiji su korisnici nezaposlene žene koje imaju potrebu za obukom, stručnim osposobljavanjem ili usavršavanjem, s ciljem lakšeg zapošljavanja.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Program je namijenjen javnim srednjim školama koje izvode i realiziraju programe obuke, stručnog osposobljavanja ili usavršavanja i nevladinim organizacijama koje re</w:t>
      </w:r>
      <w:r w:rsidR="00586026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aliziraju navedene programe u su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radnji sa javnim srednjim školama.</w:t>
      </w:r>
    </w:p>
    <w:p w:rsidR="008863C5" w:rsidRPr="007576F6" w:rsidRDefault="008863C5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Projekti koje odobri Federalno ministarstvo obrazovanja i </w:t>
      </w:r>
      <w:r w:rsidR="003B4FF0"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>znanosti</w:t>
      </w:r>
      <w:r w:rsidRPr="007576F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bit će podržani u maksimalnoj vrijednosti do 7.000,00 KM. </w:t>
      </w:r>
    </w:p>
    <w:p w:rsidR="00EA6CB3" w:rsidRPr="007576F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C10492" w:rsidRPr="007576F6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7576F6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7576F6">
        <w:rPr>
          <w:rFonts w:ascii="Arial" w:hAnsi="Arial" w:cs="Arial"/>
          <w:b/>
          <w:sz w:val="22"/>
          <w:szCs w:val="22"/>
        </w:rPr>
        <w:t>Kra</w:t>
      </w:r>
      <w:r w:rsidR="00FF715C" w:rsidRPr="007576F6">
        <w:rPr>
          <w:rFonts w:ascii="Arial" w:hAnsi="Arial" w:cs="Arial"/>
          <w:b/>
          <w:sz w:val="22"/>
          <w:szCs w:val="22"/>
        </w:rPr>
        <w:t>j</w:t>
      </w:r>
      <w:r w:rsidR="00987520" w:rsidRPr="007576F6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7576F6">
        <w:rPr>
          <w:rFonts w:ascii="Arial" w:hAnsi="Arial" w:cs="Arial"/>
          <w:b/>
          <w:sz w:val="22"/>
          <w:szCs w:val="22"/>
        </w:rPr>
        <w:t>prijava</w:t>
      </w:r>
      <w:r w:rsidR="00987520" w:rsidRPr="007576F6">
        <w:rPr>
          <w:rFonts w:ascii="Arial" w:hAnsi="Arial" w:cs="Arial"/>
          <w:b/>
          <w:sz w:val="22"/>
          <w:szCs w:val="22"/>
        </w:rPr>
        <w:t xml:space="preserve"> je</w:t>
      </w:r>
      <w:r w:rsidR="00EA6CB3" w:rsidRPr="007576F6">
        <w:rPr>
          <w:rFonts w:ascii="Arial" w:hAnsi="Arial" w:cs="Arial"/>
          <w:b/>
          <w:sz w:val="22"/>
          <w:szCs w:val="22"/>
        </w:rPr>
        <w:t xml:space="preserve"> </w:t>
      </w:r>
      <w:r w:rsidR="001D2B1B" w:rsidRPr="007576F6">
        <w:rPr>
          <w:rFonts w:ascii="Arial" w:hAnsi="Arial" w:cs="Arial"/>
          <w:b/>
          <w:sz w:val="22"/>
          <w:szCs w:val="22"/>
        </w:rPr>
        <w:t>do 07.05.2021.</w:t>
      </w:r>
      <w:r w:rsidR="001E48BF" w:rsidRPr="007576F6">
        <w:rPr>
          <w:rFonts w:ascii="Arial" w:hAnsi="Arial" w:cs="Arial"/>
          <w:b/>
          <w:sz w:val="22"/>
          <w:szCs w:val="22"/>
        </w:rPr>
        <w:t>godine.</w:t>
      </w:r>
    </w:p>
    <w:p w:rsidR="00FA709F" w:rsidRPr="007576F6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7576F6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7576F6">
        <w:rPr>
          <w:rFonts w:ascii="Arial" w:hAnsi="Arial" w:cs="Arial"/>
          <w:b/>
          <w:sz w:val="22"/>
          <w:szCs w:val="22"/>
        </w:rPr>
        <w:t>Aplikacije podnosi</w:t>
      </w:r>
      <w:r w:rsidR="003B4FF0" w:rsidRPr="007576F6">
        <w:rPr>
          <w:rFonts w:ascii="Arial" w:hAnsi="Arial" w:cs="Arial"/>
          <w:b/>
          <w:sz w:val="22"/>
          <w:szCs w:val="22"/>
        </w:rPr>
        <w:t>telja</w:t>
      </w:r>
      <w:r w:rsidRPr="007576F6">
        <w:rPr>
          <w:rFonts w:ascii="Arial" w:hAnsi="Arial" w:cs="Arial"/>
          <w:b/>
          <w:sz w:val="22"/>
          <w:szCs w:val="22"/>
        </w:rPr>
        <w:t xml:space="preserve"> zahtjeva koji ne dostave sve traže</w:t>
      </w:r>
      <w:r w:rsidR="00F479E0" w:rsidRPr="007576F6">
        <w:rPr>
          <w:rFonts w:ascii="Arial" w:hAnsi="Arial" w:cs="Arial"/>
          <w:b/>
          <w:sz w:val="22"/>
          <w:szCs w:val="22"/>
        </w:rPr>
        <w:t>ne dokumente navedene u tekstu Z</w:t>
      </w:r>
      <w:r w:rsidRPr="007576F6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7576F6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7576F6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7576F6"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7576F6">
        <w:rPr>
          <w:rFonts w:ascii="Arial" w:hAnsi="Arial" w:cs="Arial"/>
          <w:b/>
          <w:bCs/>
          <w:sz w:val="22"/>
          <w:szCs w:val="22"/>
        </w:rPr>
        <w:t xml:space="preserve"> podnosi</w:t>
      </w:r>
      <w:r w:rsidR="003B4FF0" w:rsidRPr="007576F6">
        <w:rPr>
          <w:rFonts w:ascii="Arial" w:hAnsi="Arial" w:cs="Arial"/>
          <w:b/>
          <w:bCs/>
          <w:sz w:val="22"/>
          <w:szCs w:val="22"/>
        </w:rPr>
        <w:t>telja</w:t>
      </w:r>
      <w:r w:rsidR="00FA709F" w:rsidRPr="007576F6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ministarstva obrazovanja i </w:t>
      </w:r>
      <w:r w:rsidR="003B4FF0" w:rsidRPr="007576F6">
        <w:rPr>
          <w:rFonts w:ascii="Arial" w:hAnsi="Arial" w:cs="Arial"/>
          <w:b/>
          <w:bCs/>
          <w:sz w:val="22"/>
          <w:szCs w:val="22"/>
        </w:rPr>
        <w:t>znanosti</w:t>
      </w:r>
      <w:r w:rsidRPr="007576F6"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7576F6">
        <w:rPr>
          <w:rFonts w:ascii="Arial" w:hAnsi="Arial" w:cs="Arial"/>
          <w:b/>
          <w:bCs/>
          <w:sz w:val="22"/>
          <w:szCs w:val="22"/>
        </w:rPr>
        <w:t>zvješ</w:t>
      </w:r>
      <w:r w:rsidR="003B4FF0" w:rsidRPr="007576F6">
        <w:rPr>
          <w:rFonts w:ascii="Arial" w:hAnsi="Arial" w:cs="Arial"/>
          <w:b/>
          <w:bCs/>
          <w:sz w:val="22"/>
          <w:szCs w:val="22"/>
        </w:rPr>
        <w:t>će</w:t>
      </w:r>
      <w:r w:rsidR="00FA709F" w:rsidRPr="007576F6">
        <w:rPr>
          <w:rFonts w:ascii="Arial" w:hAnsi="Arial" w:cs="Arial"/>
          <w:b/>
          <w:bCs/>
          <w:sz w:val="22"/>
          <w:szCs w:val="22"/>
        </w:rPr>
        <w:t xml:space="preserve"> o namjenskom utrošku dodijeljenih sredstava, neće biti razmatrane. </w:t>
      </w:r>
    </w:p>
    <w:p w:rsidR="00FA709F" w:rsidRPr="007576F6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7576F6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7576F6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</w:t>
      </w:r>
      <w:r w:rsidR="003B4FF0" w:rsidRPr="007576F6">
        <w:rPr>
          <w:rFonts w:ascii="Arial" w:hAnsi="Arial" w:cs="Arial"/>
          <w:b/>
          <w:bCs/>
          <w:sz w:val="22"/>
          <w:szCs w:val="22"/>
        </w:rPr>
        <w:t>će</w:t>
      </w:r>
      <w:r w:rsidRPr="007576F6">
        <w:rPr>
          <w:rFonts w:ascii="Arial" w:hAnsi="Arial" w:cs="Arial"/>
          <w:b/>
          <w:bCs/>
          <w:sz w:val="22"/>
          <w:szCs w:val="22"/>
        </w:rPr>
        <w:t xml:space="preserve"> o namjenskom utrošku dodijeljenih sredstava u pret</w:t>
      </w:r>
      <w:r w:rsidR="004047F1" w:rsidRPr="007576F6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7576F6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7576F6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Pr="007576F6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FA709F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3010BA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FA709F">
        <w:rPr>
          <w:rFonts w:ascii="Arial" w:hAnsi="Arial" w:cs="Arial"/>
          <w:b/>
          <w:bCs/>
          <w:szCs w:val="28"/>
          <w:lang w:val="pl-PL"/>
        </w:rPr>
        <w:t xml:space="preserve">         </w:t>
      </w:r>
      <w:r w:rsidR="006923F2" w:rsidRPr="003010BA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6923F2" w:rsidRPr="003010BA">
        <w:rPr>
          <w:rFonts w:ascii="Arial" w:hAnsi="Arial" w:cs="Arial"/>
          <w:b/>
          <w:sz w:val="22"/>
          <w:szCs w:val="22"/>
          <w:lang w:val="pl-PL"/>
        </w:rPr>
        <w:t>IZVJE</w:t>
      </w:r>
      <w:r w:rsidR="006923F2" w:rsidRPr="003010BA">
        <w:rPr>
          <w:rFonts w:ascii="Arial" w:hAnsi="Arial" w:cs="Arial"/>
          <w:b/>
          <w:sz w:val="22"/>
          <w:szCs w:val="22"/>
        </w:rPr>
        <w:t>Š</w:t>
      </w:r>
      <w:r w:rsidR="003B4FF0" w:rsidRPr="003010BA">
        <w:rPr>
          <w:rFonts w:ascii="Arial" w:hAnsi="Arial" w:cs="Arial"/>
          <w:b/>
          <w:sz w:val="22"/>
          <w:szCs w:val="22"/>
        </w:rPr>
        <w:t>ĆE</w:t>
      </w:r>
      <w:r w:rsidR="006923F2" w:rsidRPr="003010BA">
        <w:rPr>
          <w:rFonts w:ascii="Arial" w:hAnsi="Arial" w:cs="Arial"/>
          <w:b/>
          <w:sz w:val="22"/>
          <w:szCs w:val="22"/>
          <w:lang w:val="pl-PL"/>
        </w:rPr>
        <w:t xml:space="preserve"> O REALIZACIJI UTRO</w:t>
      </w:r>
      <w:r w:rsidR="006923F2" w:rsidRPr="003010BA">
        <w:rPr>
          <w:rFonts w:ascii="Arial" w:hAnsi="Arial" w:cs="Arial"/>
          <w:b/>
          <w:sz w:val="22"/>
          <w:szCs w:val="22"/>
        </w:rPr>
        <w:t>Š</w:t>
      </w:r>
      <w:r w:rsidR="006923F2" w:rsidRPr="003010BA">
        <w:rPr>
          <w:rFonts w:ascii="Arial" w:hAnsi="Arial" w:cs="Arial"/>
          <w:b/>
          <w:sz w:val="22"/>
          <w:szCs w:val="22"/>
          <w:lang w:val="pl-PL"/>
        </w:rPr>
        <w:t>KA SREDSTAVA TRANSFERA ZA FINAN</w:t>
      </w:r>
      <w:r w:rsidR="002A1D6B" w:rsidRPr="003010BA">
        <w:rPr>
          <w:rFonts w:ascii="Arial" w:hAnsi="Arial" w:cs="Arial"/>
          <w:b/>
          <w:sz w:val="22"/>
          <w:szCs w:val="22"/>
          <w:lang w:val="pl-PL"/>
        </w:rPr>
        <w:t>C</w:t>
      </w:r>
      <w:r w:rsidR="006923F2" w:rsidRPr="003010BA">
        <w:rPr>
          <w:rFonts w:ascii="Arial" w:hAnsi="Arial" w:cs="Arial"/>
          <w:b/>
          <w:sz w:val="22"/>
          <w:szCs w:val="22"/>
          <w:lang w:val="pl-PL"/>
        </w:rPr>
        <w:t xml:space="preserve">IRANJE OBRAZOVANJA ILI SU SREDSTVA NENAMJENSKI UTROŠILI  </w:t>
      </w:r>
    </w:p>
    <w:p w:rsidR="006923F2" w:rsidRPr="003010BA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E85424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BB42CC">
              <w:rPr>
                <w:rFonts w:ascii="Arial" w:hAnsi="Arial" w:cs="Arial"/>
                <w:sz w:val="22"/>
                <w:szCs w:val="22"/>
              </w:rPr>
              <w:t>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rPr>
                <w:rFonts w:ascii="Arial" w:hAnsi="Arial" w:cs="Arial"/>
                <w:sz w:val="23"/>
                <w:szCs w:val="23"/>
              </w:rPr>
            </w:pPr>
            <w:r w:rsidRPr="00A068E1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Lični asistent kao podrška u povećanju kvalitete života djece s 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067A7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</w:t>
            </w:r>
            <w:r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>
              <w:rPr>
                <w:rFonts w:cs="Arial"/>
              </w:rPr>
              <w:t>MINI DRAGONS OLIMPIJADA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Default="001A1D5D" w:rsidP="00317B00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</w:t>
      </w:r>
      <w:r w:rsidR="002A1D6B">
        <w:rPr>
          <w:rFonts w:ascii="Arial" w:hAnsi="Arial" w:cs="Arial"/>
          <w:b/>
          <w:bCs/>
          <w:sz w:val="22"/>
          <w:szCs w:val="22"/>
        </w:rPr>
        <w:t xml:space="preserve">telja 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zahtjeva koji su u prethodnom periodu dobili sredstva od Federalnog ministarstva obrazovanja i </w:t>
      </w:r>
      <w:r w:rsidR="002A1D6B">
        <w:rPr>
          <w:rFonts w:ascii="Arial" w:hAnsi="Arial" w:cs="Arial"/>
          <w:b/>
          <w:bCs/>
          <w:sz w:val="22"/>
          <w:szCs w:val="22"/>
        </w:rPr>
        <w:t>znanosti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</w:t>
      </w:r>
      <w:r w:rsidR="002A1D6B">
        <w:rPr>
          <w:rFonts w:ascii="Arial" w:hAnsi="Arial" w:cs="Arial"/>
          <w:b/>
          <w:bCs/>
          <w:sz w:val="22"/>
          <w:szCs w:val="22"/>
        </w:rPr>
        <w:t>ć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</w:t>
      </w:r>
      <w:r w:rsidR="002A1D6B">
        <w:rPr>
          <w:rFonts w:ascii="Arial" w:hAnsi="Arial" w:cs="Arial"/>
          <w:b/>
          <w:bCs/>
          <w:sz w:val="22"/>
          <w:szCs w:val="22"/>
        </w:rPr>
        <w:t>će</w:t>
      </w:r>
      <w:r>
        <w:rPr>
          <w:rFonts w:ascii="Arial" w:hAnsi="Arial" w:cs="Arial"/>
          <w:b/>
          <w:bCs/>
          <w:sz w:val="22"/>
          <w:szCs w:val="22"/>
        </w:rPr>
        <w:t xml:space="preserve">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2775" w:rsidRDefault="00992775" w:rsidP="00A14235">
      <w:r>
        <w:separator/>
      </w:r>
    </w:p>
  </w:endnote>
  <w:endnote w:type="continuationSeparator" w:id="0">
    <w:p w:rsidR="00992775" w:rsidRDefault="00992775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2775" w:rsidRDefault="00992775" w:rsidP="00A14235">
      <w:r>
        <w:separator/>
      </w:r>
    </w:p>
  </w:footnote>
  <w:footnote w:type="continuationSeparator" w:id="0">
    <w:p w:rsidR="00992775" w:rsidRDefault="00992775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11"/>
  </w:num>
  <w:num w:numId="8">
    <w:abstractNumId w:val="30"/>
  </w:num>
  <w:num w:numId="9">
    <w:abstractNumId w:val="29"/>
  </w:num>
  <w:num w:numId="10">
    <w:abstractNumId w:val="1"/>
  </w:num>
  <w:num w:numId="11">
    <w:abstractNumId w:val="2"/>
  </w:num>
  <w:num w:numId="12">
    <w:abstractNumId w:val="27"/>
  </w:num>
  <w:num w:numId="13">
    <w:abstractNumId w:val="20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5"/>
  </w:num>
  <w:num w:numId="19">
    <w:abstractNumId w:val="26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1"/>
  </w:num>
  <w:num w:numId="26">
    <w:abstractNumId w:val="6"/>
  </w:num>
  <w:num w:numId="27">
    <w:abstractNumId w:val="13"/>
  </w:num>
  <w:num w:numId="28">
    <w:abstractNumId w:val="4"/>
  </w:num>
  <w:num w:numId="29">
    <w:abstractNumId w:val="28"/>
  </w:num>
  <w:num w:numId="30">
    <w:abstractNumId w:val="12"/>
  </w:num>
  <w:num w:numId="31">
    <w:abstractNumId w:val="18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MqoFAIQMLfItAAAA"/>
  </w:docVars>
  <w:rsids>
    <w:rsidRoot w:val="00AB2A29"/>
    <w:rsid w:val="00004941"/>
    <w:rsid w:val="00020C0C"/>
    <w:rsid w:val="00025D36"/>
    <w:rsid w:val="00032415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34CD8"/>
    <w:rsid w:val="00141748"/>
    <w:rsid w:val="00152BD1"/>
    <w:rsid w:val="001559BB"/>
    <w:rsid w:val="0016050B"/>
    <w:rsid w:val="00161AA6"/>
    <w:rsid w:val="0016359F"/>
    <w:rsid w:val="00164D52"/>
    <w:rsid w:val="00171049"/>
    <w:rsid w:val="00173750"/>
    <w:rsid w:val="0017702B"/>
    <w:rsid w:val="00184D43"/>
    <w:rsid w:val="00194AA5"/>
    <w:rsid w:val="001A1D5D"/>
    <w:rsid w:val="001B25F6"/>
    <w:rsid w:val="001B3D18"/>
    <w:rsid w:val="001B5C18"/>
    <w:rsid w:val="001C0633"/>
    <w:rsid w:val="001C3D91"/>
    <w:rsid w:val="001D2613"/>
    <w:rsid w:val="001D2B1B"/>
    <w:rsid w:val="001E48BF"/>
    <w:rsid w:val="001F3FFB"/>
    <w:rsid w:val="001F519F"/>
    <w:rsid w:val="00203D6A"/>
    <w:rsid w:val="00205BDA"/>
    <w:rsid w:val="002149C8"/>
    <w:rsid w:val="00215F2B"/>
    <w:rsid w:val="00224F04"/>
    <w:rsid w:val="00243648"/>
    <w:rsid w:val="00252301"/>
    <w:rsid w:val="00254B04"/>
    <w:rsid w:val="002648E5"/>
    <w:rsid w:val="00274797"/>
    <w:rsid w:val="002749E8"/>
    <w:rsid w:val="00275822"/>
    <w:rsid w:val="002829BA"/>
    <w:rsid w:val="0028309A"/>
    <w:rsid w:val="00287D3D"/>
    <w:rsid w:val="00291D9F"/>
    <w:rsid w:val="00294AEE"/>
    <w:rsid w:val="002A1D6B"/>
    <w:rsid w:val="002B1A20"/>
    <w:rsid w:val="002C3667"/>
    <w:rsid w:val="002D323F"/>
    <w:rsid w:val="002E0904"/>
    <w:rsid w:val="002F7337"/>
    <w:rsid w:val="003010BA"/>
    <w:rsid w:val="00307D40"/>
    <w:rsid w:val="003129C1"/>
    <w:rsid w:val="00313EB9"/>
    <w:rsid w:val="00317B00"/>
    <w:rsid w:val="003254F4"/>
    <w:rsid w:val="0033014C"/>
    <w:rsid w:val="0033298E"/>
    <w:rsid w:val="00340B18"/>
    <w:rsid w:val="00345016"/>
    <w:rsid w:val="00346BE1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B4FF0"/>
    <w:rsid w:val="003C23C4"/>
    <w:rsid w:val="003C4701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C5EB6"/>
    <w:rsid w:val="004C6F9C"/>
    <w:rsid w:val="004E130D"/>
    <w:rsid w:val="00501C1D"/>
    <w:rsid w:val="005154D2"/>
    <w:rsid w:val="00524900"/>
    <w:rsid w:val="005277B3"/>
    <w:rsid w:val="005438EA"/>
    <w:rsid w:val="005475EB"/>
    <w:rsid w:val="0056176C"/>
    <w:rsid w:val="00566A7C"/>
    <w:rsid w:val="005774F3"/>
    <w:rsid w:val="00577A3A"/>
    <w:rsid w:val="00580544"/>
    <w:rsid w:val="00586026"/>
    <w:rsid w:val="00592730"/>
    <w:rsid w:val="005B3162"/>
    <w:rsid w:val="005B5333"/>
    <w:rsid w:val="005C0D77"/>
    <w:rsid w:val="005C0DC4"/>
    <w:rsid w:val="005E033B"/>
    <w:rsid w:val="00601FB8"/>
    <w:rsid w:val="00605F10"/>
    <w:rsid w:val="00616610"/>
    <w:rsid w:val="00617045"/>
    <w:rsid w:val="006365DB"/>
    <w:rsid w:val="0064638B"/>
    <w:rsid w:val="00647174"/>
    <w:rsid w:val="00654B71"/>
    <w:rsid w:val="00655792"/>
    <w:rsid w:val="00656B16"/>
    <w:rsid w:val="00657EDF"/>
    <w:rsid w:val="006649D5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21BE2"/>
    <w:rsid w:val="007231E8"/>
    <w:rsid w:val="00730794"/>
    <w:rsid w:val="007315C1"/>
    <w:rsid w:val="00731F5F"/>
    <w:rsid w:val="00733F4A"/>
    <w:rsid w:val="00753A94"/>
    <w:rsid w:val="007576F6"/>
    <w:rsid w:val="007613BC"/>
    <w:rsid w:val="00762A74"/>
    <w:rsid w:val="0076717C"/>
    <w:rsid w:val="0079016A"/>
    <w:rsid w:val="007C012A"/>
    <w:rsid w:val="007D6A92"/>
    <w:rsid w:val="007F5A74"/>
    <w:rsid w:val="007F7103"/>
    <w:rsid w:val="00803A4F"/>
    <w:rsid w:val="0081474F"/>
    <w:rsid w:val="00817356"/>
    <w:rsid w:val="0085771C"/>
    <w:rsid w:val="00877166"/>
    <w:rsid w:val="008863C5"/>
    <w:rsid w:val="00895060"/>
    <w:rsid w:val="008C17F8"/>
    <w:rsid w:val="008C3AA7"/>
    <w:rsid w:val="0090750F"/>
    <w:rsid w:val="00913581"/>
    <w:rsid w:val="00915C79"/>
    <w:rsid w:val="0093248C"/>
    <w:rsid w:val="00933A0F"/>
    <w:rsid w:val="00934F4F"/>
    <w:rsid w:val="00941315"/>
    <w:rsid w:val="00956264"/>
    <w:rsid w:val="009670D5"/>
    <w:rsid w:val="00987520"/>
    <w:rsid w:val="00992775"/>
    <w:rsid w:val="00993FB8"/>
    <w:rsid w:val="009A0ECE"/>
    <w:rsid w:val="009A32D5"/>
    <w:rsid w:val="009A770B"/>
    <w:rsid w:val="009B1F6B"/>
    <w:rsid w:val="009C290D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3D08"/>
    <w:rsid w:val="00A51A72"/>
    <w:rsid w:val="00A540C3"/>
    <w:rsid w:val="00A574AD"/>
    <w:rsid w:val="00A61468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4792A"/>
    <w:rsid w:val="00B54404"/>
    <w:rsid w:val="00B8189E"/>
    <w:rsid w:val="00B8271E"/>
    <w:rsid w:val="00B91347"/>
    <w:rsid w:val="00BB0B9C"/>
    <w:rsid w:val="00BD0FBC"/>
    <w:rsid w:val="00BE18E1"/>
    <w:rsid w:val="00BF7319"/>
    <w:rsid w:val="00C014BD"/>
    <w:rsid w:val="00C10492"/>
    <w:rsid w:val="00C14B98"/>
    <w:rsid w:val="00C50B7A"/>
    <w:rsid w:val="00C52639"/>
    <w:rsid w:val="00C6088E"/>
    <w:rsid w:val="00C71040"/>
    <w:rsid w:val="00C72B6F"/>
    <w:rsid w:val="00C73D2C"/>
    <w:rsid w:val="00C92393"/>
    <w:rsid w:val="00CA0A32"/>
    <w:rsid w:val="00CA4DC3"/>
    <w:rsid w:val="00CB3119"/>
    <w:rsid w:val="00CC0A82"/>
    <w:rsid w:val="00CE21BB"/>
    <w:rsid w:val="00CE56EA"/>
    <w:rsid w:val="00CF18BE"/>
    <w:rsid w:val="00CF1F1A"/>
    <w:rsid w:val="00D0077B"/>
    <w:rsid w:val="00D02BE8"/>
    <w:rsid w:val="00D15CAB"/>
    <w:rsid w:val="00D15CC1"/>
    <w:rsid w:val="00D15DB7"/>
    <w:rsid w:val="00D227B4"/>
    <w:rsid w:val="00D26BE6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A5C3E"/>
    <w:rsid w:val="00DE2F9C"/>
    <w:rsid w:val="00DE4F37"/>
    <w:rsid w:val="00DE5DB8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370F"/>
    <w:rsid w:val="00E73E0C"/>
    <w:rsid w:val="00E75505"/>
    <w:rsid w:val="00E82BDD"/>
    <w:rsid w:val="00E858FC"/>
    <w:rsid w:val="00E9005E"/>
    <w:rsid w:val="00EA6CB3"/>
    <w:rsid w:val="00EB2F7F"/>
    <w:rsid w:val="00EB60F1"/>
    <w:rsid w:val="00ED00EE"/>
    <w:rsid w:val="00EE4E54"/>
    <w:rsid w:val="00F01A5F"/>
    <w:rsid w:val="00F036A2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1D4172-05E1-4C4A-A926-763028B11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2506</Words>
  <Characters>1428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iz.Leto</dc:creator>
  <cp:lastModifiedBy>Djenana.Golos</cp:lastModifiedBy>
  <cp:revision>17</cp:revision>
  <cp:lastPrinted>2021-04-05T09:04:00Z</cp:lastPrinted>
  <dcterms:created xsi:type="dcterms:W3CDTF">2021-04-13T07:11:00Z</dcterms:created>
  <dcterms:modified xsi:type="dcterms:W3CDTF">2021-04-14T11:52:00Z</dcterms:modified>
</cp:coreProperties>
</file>